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64C9" w:rsidRPr="006F7360" w:rsidRDefault="00BB64C9" w:rsidP="00BB64C9">
      <w:pPr>
        <w:pStyle w:val="Heading2"/>
        <w:rPr>
          <w:sz w:val="28"/>
          <w:szCs w:val="28"/>
        </w:rPr>
      </w:pPr>
      <w:bookmarkStart w:id="0" w:name="endogenous-double-ml"/>
      <w:r w:rsidRPr="006F7360">
        <w:rPr>
          <w:sz w:val="28"/>
          <w:szCs w:val="28"/>
        </w:rPr>
        <w:t>Double ML</w:t>
      </w:r>
      <w:bookmarkEnd w:id="0"/>
      <w:r>
        <w:rPr>
          <w:sz w:val="28"/>
          <w:szCs w:val="28"/>
        </w:rPr>
        <w:t xml:space="preserve"> and Regression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# Initial Model 2: Double ML (Double LASSO) ----------------------------------------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temp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temp </w:t>
      </w:r>
      <w:r w:rsidRPr="006F7360">
        <w:rPr>
          <w:rStyle w:val="CommentTok"/>
          <w:sz w:val="16"/>
          <w:szCs w:val="16"/>
        </w:rPr>
        <w:t># recover original dataset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DATA CLEANING FOR DOUBLE LASS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nums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unlist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lapply</w:t>
      </w:r>
      <w:r w:rsidRPr="006F7360">
        <w:rPr>
          <w:rStyle w:val="NormalTok"/>
          <w:sz w:val="16"/>
          <w:szCs w:val="16"/>
        </w:rPr>
        <w:t>(dat, is.factor)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temp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dat[,nums] </w:t>
      </w:r>
      <w:r w:rsidRPr="006F7360">
        <w:rPr>
          <w:rStyle w:val="CommentTok"/>
          <w:sz w:val="16"/>
          <w:szCs w:val="16"/>
        </w:rPr>
        <w:t># all the factors of dataset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delete variables have &gt;51 factor level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get1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sapply</w:t>
      </w:r>
      <w:r w:rsidRPr="006F7360">
        <w:rPr>
          <w:rStyle w:val="NormalTok"/>
          <w:sz w:val="16"/>
          <w:szCs w:val="16"/>
        </w:rPr>
        <w:t xml:space="preserve">(dattemp, </w:t>
      </w:r>
      <w:r w:rsidRPr="006F7360">
        <w:rPr>
          <w:rStyle w:val="ControlFlowTok"/>
          <w:sz w:val="16"/>
          <w:szCs w:val="16"/>
        </w:rPr>
        <w:t>function</w:t>
      </w:r>
      <w:r w:rsidRPr="006F7360">
        <w:rPr>
          <w:rStyle w:val="NormalTok"/>
          <w:sz w:val="16"/>
          <w:szCs w:val="16"/>
        </w:rPr>
        <w:t xml:space="preserve">(x) </w:t>
      </w:r>
      <w:r w:rsidRPr="006F7360">
        <w:rPr>
          <w:rStyle w:val="KeywordTok"/>
          <w:sz w:val="16"/>
          <w:szCs w:val="16"/>
        </w:rPr>
        <w:t>lengt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unique</w:t>
      </w:r>
      <w:r w:rsidRPr="006F7360">
        <w:rPr>
          <w:rStyle w:val="NormalTok"/>
          <w:sz w:val="16"/>
          <w:szCs w:val="16"/>
        </w:rPr>
        <w:t>(x))</w:t>
      </w:r>
      <w:r w:rsidRPr="006F7360">
        <w:rPr>
          <w:rStyle w:val="OperatorTok"/>
          <w:sz w:val="16"/>
          <w:szCs w:val="16"/>
        </w:rPr>
        <w:t>&gt;</w:t>
      </w:r>
      <w:r w:rsidRPr="006F7360">
        <w:rPr>
          <w:rStyle w:val="DecValTok"/>
          <w:sz w:val="16"/>
          <w:szCs w:val="16"/>
        </w:rPr>
        <w:t>51</w:t>
      </w:r>
      <w:r w:rsidRPr="006F7360">
        <w:rPr>
          <w:rStyle w:val="NormalTok"/>
          <w:sz w:val="16"/>
          <w:szCs w:val="16"/>
        </w:rPr>
        <w:t>))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elete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dat)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get1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6</w:t>
      </w:r>
      <w:r w:rsidRPr="006F7360">
        <w:rPr>
          <w:rStyle w:val="NormalTok"/>
          <w:sz w:val="16"/>
          <w:szCs w:val="16"/>
        </w:rPr>
        <w:t>]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delete)]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9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43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52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82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90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108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95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100</w:t>
      </w:r>
      <w:r w:rsidRPr="006F7360">
        <w:rPr>
          <w:rStyle w:val="NormalTok"/>
          <w:sz w:val="16"/>
          <w:szCs w:val="16"/>
        </w:rPr>
        <w:t xml:space="preserve">)] </w:t>
      </w:r>
      <w:r w:rsidRPr="006F7360">
        <w:rPr>
          <w:rStyle w:val="CommentTok"/>
          <w:sz w:val="16"/>
          <w:szCs w:val="16"/>
        </w:rPr>
        <w:t># delete CITWP,MIL~MLPK,HISP,POVPIP,SFR,RAC1P,RACNUM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76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77</w:t>
      </w:r>
      <w:r w:rsidRPr="006F7360">
        <w:rPr>
          <w:rStyle w:val="NormalTok"/>
          <w:sz w:val="16"/>
          <w:szCs w:val="16"/>
        </w:rPr>
        <w:t xml:space="preserve">)] </w:t>
      </w:r>
      <w:r w:rsidRPr="006F7360">
        <w:rPr>
          <w:rStyle w:val="CommentTok"/>
          <w:sz w:val="16"/>
          <w:szCs w:val="16"/>
        </w:rPr>
        <w:t># delete DIVISION,REGION,PERNP,PINCP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delete NA rows for Income-Poverty rati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</w:t>
      </w:r>
      <w:r w:rsidRPr="006F7360">
        <w:rPr>
          <w:rStyle w:val="OperatorTok"/>
          <w:sz w:val="16"/>
          <w:szCs w:val="16"/>
        </w:rPr>
        <w:t>!</w:t>
      </w:r>
      <w:r w:rsidRPr="006F7360">
        <w:rPr>
          <w:rStyle w:val="KeywordTok"/>
          <w:sz w:val="16"/>
          <w:szCs w:val="16"/>
        </w:rPr>
        <w:t>is.na</w:t>
      </w:r>
      <w:r w:rsidRPr="006F7360">
        <w:rPr>
          <w:rStyle w:val="NormalTok"/>
          <w:sz w:val="16"/>
          <w:szCs w:val="16"/>
        </w:rPr>
        <w:t>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IncomePovertyRatio),]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olnames</w:t>
      </w:r>
      <w:r w:rsidRPr="006F7360">
        <w:rPr>
          <w:rStyle w:val="NormalTok"/>
          <w:sz w:val="16"/>
          <w:szCs w:val="16"/>
        </w:rPr>
        <w:t>(dat)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StringTok"/>
          <w:sz w:val="16"/>
          <w:szCs w:val="16"/>
        </w:rPr>
        <w:t>"JWRIP"</w:t>
      </w:r>
      <w:r w:rsidRPr="006F7360">
        <w:rPr>
          <w:rStyle w:val="NormalTok"/>
          <w:sz w:val="16"/>
          <w:szCs w:val="16"/>
        </w:rPr>
        <w:t>),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olnames</w:t>
      </w:r>
      <w:r w:rsidRPr="006F7360">
        <w:rPr>
          <w:rStyle w:val="NormalTok"/>
          <w:sz w:val="16"/>
          <w:szCs w:val="16"/>
        </w:rPr>
        <w:t>(dat)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StringTok"/>
          <w:sz w:val="16"/>
          <w:szCs w:val="16"/>
        </w:rPr>
        <w:t>"YOEP"</w:t>
      </w:r>
      <w:r w:rsidRPr="006F7360">
        <w:rPr>
          <w:rStyle w:val="NormalTok"/>
          <w:sz w:val="16"/>
          <w:szCs w:val="16"/>
        </w:rPr>
        <w:t>))]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delete NA rows for JWMNP (travel time to work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</w:t>
      </w:r>
      <w:r w:rsidRPr="006F7360">
        <w:rPr>
          <w:rStyle w:val="OperatorTok"/>
          <w:sz w:val="16"/>
          <w:szCs w:val="16"/>
        </w:rPr>
        <w:t>!</w:t>
      </w:r>
      <w:r w:rsidRPr="006F7360">
        <w:rPr>
          <w:rStyle w:val="KeywordTok"/>
          <w:sz w:val="16"/>
          <w:szCs w:val="16"/>
        </w:rPr>
        <w:t>is.na</w:t>
      </w:r>
      <w:r w:rsidRPr="006F7360">
        <w:rPr>
          <w:rStyle w:val="NormalTok"/>
          <w:sz w:val="16"/>
          <w:szCs w:val="16"/>
        </w:rPr>
        <w:t>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JWMNP),]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delete NA rows for MARHYP: for factor &lt;2 error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</w:t>
      </w:r>
      <w:r w:rsidRPr="006F7360">
        <w:rPr>
          <w:rStyle w:val="OperatorTok"/>
          <w:sz w:val="16"/>
          <w:szCs w:val="16"/>
        </w:rPr>
        <w:t>!</w:t>
      </w:r>
      <w:r w:rsidRPr="006F7360">
        <w:rPr>
          <w:rStyle w:val="KeywordTok"/>
          <w:sz w:val="16"/>
          <w:szCs w:val="16"/>
        </w:rPr>
        <w:t>is.na</w:t>
      </w:r>
      <w:r w:rsidRPr="006F7360">
        <w:rPr>
          <w:rStyle w:val="NormalTok"/>
          <w:sz w:val="16"/>
          <w:szCs w:val="16"/>
        </w:rPr>
        <w:t>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MARHYP),]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delete NA rows for WKHP (usual hours worked per week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</w:t>
      </w:r>
      <w:r w:rsidRPr="006F7360">
        <w:rPr>
          <w:rStyle w:val="OperatorTok"/>
          <w:sz w:val="16"/>
          <w:szCs w:val="16"/>
        </w:rPr>
        <w:t>!</w:t>
      </w:r>
      <w:r w:rsidRPr="006F7360">
        <w:rPr>
          <w:rStyle w:val="KeywordTok"/>
          <w:sz w:val="16"/>
          <w:szCs w:val="16"/>
        </w:rPr>
        <w:t>is.na</w:t>
      </w:r>
      <w:r w:rsidRPr="006F7360">
        <w:rPr>
          <w:rStyle w:val="NormalTok"/>
          <w:sz w:val="16"/>
          <w:szCs w:val="16"/>
        </w:rPr>
        <w:t>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WKHP),]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delete/add vars that should be deleted/added (from correlation/causal inference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dat[, 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dat)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INT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OI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PA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T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EM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SI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S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WAGP"</w:t>
      </w:r>
      <w:r w:rsidRPr="006F7360">
        <w:rPr>
          <w:rStyle w:val="NormalTok"/>
          <w:sz w:val="16"/>
          <w:szCs w:val="16"/>
        </w:rPr>
        <w:t xml:space="preserve">))]   </w:t>
      </w:r>
      <w:r w:rsidRPr="006F7360">
        <w:rPr>
          <w:rStyle w:val="CommentTok"/>
          <w:sz w:val="16"/>
          <w:szCs w:val="16"/>
        </w:rPr>
        <w:t># drop values related to Incom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dat[, 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dat)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SCH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CHG"</w:t>
      </w:r>
      <w:r w:rsidRPr="006F7360">
        <w:rPr>
          <w:rStyle w:val="NormalTok"/>
          <w:sz w:val="16"/>
          <w:szCs w:val="16"/>
        </w:rPr>
        <w:t xml:space="preserve">))]   </w:t>
      </w:r>
      <w:r w:rsidRPr="006F7360">
        <w:rPr>
          <w:rStyle w:val="CommentTok"/>
          <w:sz w:val="16"/>
          <w:szCs w:val="16"/>
        </w:rPr>
        <w:t># drop weird educ var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dat[, 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dat)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ANC"</w:t>
      </w:r>
      <w:r w:rsidRPr="006F7360">
        <w:rPr>
          <w:rStyle w:val="NormalTok"/>
          <w:sz w:val="16"/>
          <w:szCs w:val="16"/>
        </w:rPr>
        <w:t xml:space="preserve">))]  </w:t>
      </w:r>
      <w:r w:rsidRPr="006F7360">
        <w:rPr>
          <w:rStyle w:val="CommentTok"/>
          <w:sz w:val="16"/>
          <w:szCs w:val="16"/>
        </w:rPr>
        <w:t># drop ancestry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droplevels</w:t>
      </w:r>
      <w:r w:rsidRPr="006F7360">
        <w:rPr>
          <w:rStyle w:val="NormalTok"/>
          <w:sz w:val="16"/>
          <w:szCs w:val="16"/>
        </w:rPr>
        <w:t>(dat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str(dat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dat[, 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dat)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ESR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ESP"</w:t>
      </w:r>
      <w:r w:rsidRPr="006F7360">
        <w:rPr>
          <w:rStyle w:val="NormalTok"/>
          <w:sz w:val="16"/>
          <w:szCs w:val="16"/>
        </w:rPr>
        <w:t xml:space="preserve">))]  </w:t>
      </w:r>
      <w:r w:rsidRPr="006F7360">
        <w:rPr>
          <w:rStyle w:val="CommentTok"/>
          <w:sz w:val="16"/>
          <w:szCs w:val="16"/>
        </w:rPr>
        <w:t># drop meaningless labor var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dat[, 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dat)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HICOV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PRIVCOV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PUBCOV"</w:t>
      </w:r>
      <w:r w:rsidRPr="006F7360">
        <w:rPr>
          <w:rStyle w:val="NormalTok"/>
          <w:sz w:val="16"/>
          <w:szCs w:val="16"/>
        </w:rPr>
        <w:t xml:space="preserve">))]  </w:t>
      </w:r>
      <w:r w:rsidRPr="006F7360">
        <w:rPr>
          <w:rStyle w:val="CommentTok"/>
          <w:sz w:val="16"/>
          <w:szCs w:val="16"/>
        </w:rPr>
        <w:t># drop redundant insurance var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dat[, 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dat)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OC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C"</w:t>
      </w:r>
      <w:r w:rsidRPr="006F7360">
        <w:rPr>
          <w:rStyle w:val="NormalTok"/>
          <w:sz w:val="16"/>
          <w:szCs w:val="16"/>
        </w:rPr>
        <w:t xml:space="preserve">))]  </w:t>
      </w:r>
      <w:r w:rsidRPr="006F7360">
        <w:rPr>
          <w:rStyle w:val="CommentTok"/>
          <w:sz w:val="16"/>
          <w:szCs w:val="16"/>
        </w:rPr>
        <w:t># drop child vars. Lack data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dat[, 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dat)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SFN"</w:t>
      </w:r>
      <w:r w:rsidRPr="006F7360">
        <w:rPr>
          <w:rStyle w:val="NormalTok"/>
          <w:sz w:val="16"/>
          <w:szCs w:val="16"/>
        </w:rPr>
        <w:t xml:space="preserve">))]  </w:t>
      </w:r>
      <w:r w:rsidRPr="006F7360">
        <w:rPr>
          <w:rStyle w:val="CommentTok"/>
          <w:sz w:val="16"/>
          <w:szCs w:val="16"/>
        </w:rPr>
        <w:t># drop "subfamily number"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dat[, 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dat)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WRK"</w:t>
      </w:r>
      <w:r w:rsidRPr="006F7360">
        <w:rPr>
          <w:rStyle w:val="NormalTok"/>
          <w:sz w:val="16"/>
          <w:szCs w:val="16"/>
        </w:rPr>
        <w:t xml:space="preserve">))]  </w:t>
      </w:r>
      <w:r w:rsidRPr="006F7360">
        <w:rPr>
          <w:rStyle w:val="CommentTok"/>
          <w:sz w:val="16"/>
          <w:szCs w:val="16"/>
        </w:rPr>
        <w:t># drop "worked last week" (we don't know when is "last week")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bind</w:t>
      </w:r>
      <w:r w:rsidRPr="006F7360">
        <w:rPr>
          <w:rStyle w:val="NormalTok"/>
          <w:sz w:val="16"/>
          <w:szCs w:val="16"/>
        </w:rPr>
        <w:t xml:space="preserve">(dat, </w:t>
      </w:r>
      <w:r w:rsidRPr="006F7360">
        <w:rPr>
          <w:rStyle w:val="KeywordTok"/>
          <w:sz w:val="16"/>
          <w:szCs w:val="16"/>
        </w:rPr>
        <w:t>model.matrix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OperatorTok"/>
          <w:sz w:val="16"/>
          <w:szCs w:val="16"/>
        </w:rPr>
        <w:t>~</w:t>
      </w:r>
      <w:r w:rsidRPr="006F7360">
        <w:rPr>
          <w:rStyle w:val="NormalTok"/>
          <w:sz w:val="16"/>
          <w:szCs w:val="16"/>
        </w:rPr>
        <w:t>(AGEP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NormalTok"/>
          <w:sz w:val="16"/>
          <w:szCs w:val="16"/>
        </w:rPr>
        <w:t>HINS3), dat)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)  </w:t>
      </w:r>
      <w:r w:rsidRPr="006F7360">
        <w:rPr>
          <w:rStyle w:val="CommentTok"/>
          <w:sz w:val="16"/>
          <w:szCs w:val="16"/>
        </w:rPr>
        <w:t># age*medicar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bind</w:t>
      </w:r>
      <w:r w:rsidRPr="006F7360">
        <w:rPr>
          <w:rStyle w:val="NormalTok"/>
          <w:sz w:val="16"/>
          <w:szCs w:val="16"/>
        </w:rPr>
        <w:t xml:space="preserve">(dat, </w:t>
      </w:r>
      <w:r w:rsidRPr="006F7360">
        <w:rPr>
          <w:rStyle w:val="KeywordTok"/>
          <w:sz w:val="16"/>
          <w:szCs w:val="16"/>
        </w:rPr>
        <w:t>model.matrix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OperatorTok"/>
          <w:sz w:val="16"/>
          <w:szCs w:val="16"/>
        </w:rPr>
        <w:t>~</w:t>
      </w:r>
      <w:r w:rsidRPr="006F7360">
        <w:rPr>
          <w:rStyle w:val="NormalTok"/>
          <w:sz w:val="16"/>
          <w:szCs w:val="16"/>
        </w:rPr>
        <w:t>(SCIENGP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NormalTok"/>
          <w:sz w:val="16"/>
          <w:szCs w:val="16"/>
        </w:rPr>
        <w:t>SCHL), dat)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)  </w:t>
      </w:r>
      <w:r w:rsidRPr="006F7360">
        <w:rPr>
          <w:rStyle w:val="CommentTok"/>
          <w:sz w:val="16"/>
          <w:szCs w:val="16"/>
        </w:rPr>
        <w:t># stem degree*attained degre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bind</w:t>
      </w:r>
      <w:r w:rsidRPr="006F7360">
        <w:rPr>
          <w:rStyle w:val="NormalTok"/>
          <w:sz w:val="16"/>
          <w:szCs w:val="16"/>
        </w:rPr>
        <w:t xml:space="preserve">(dat, </w:t>
      </w:r>
      <w:r w:rsidRPr="006F7360">
        <w:rPr>
          <w:rStyle w:val="KeywordTok"/>
          <w:sz w:val="16"/>
          <w:szCs w:val="16"/>
        </w:rPr>
        <w:t>model.matrix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OperatorTok"/>
          <w:sz w:val="16"/>
          <w:szCs w:val="16"/>
        </w:rPr>
        <w:t>~</w:t>
      </w:r>
      <w:r w:rsidRPr="006F7360">
        <w:rPr>
          <w:rStyle w:val="NormalTok"/>
          <w:sz w:val="16"/>
          <w:szCs w:val="16"/>
        </w:rPr>
        <w:t>(SCIENGRLP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NormalTok"/>
          <w:sz w:val="16"/>
          <w:szCs w:val="16"/>
        </w:rPr>
        <w:t>SCHL), dat)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)  </w:t>
      </w:r>
      <w:r w:rsidRPr="006F7360">
        <w:rPr>
          <w:rStyle w:val="CommentTok"/>
          <w:sz w:val="16"/>
          <w:szCs w:val="16"/>
        </w:rPr>
        <w:t># stem related degree*attained degre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VETERA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ifelse</w:t>
      </w:r>
      <w:r w:rsidRPr="006F7360">
        <w:rPr>
          <w:rStyle w:val="NormalTok"/>
          <w:sz w:val="16"/>
          <w:szCs w:val="16"/>
        </w:rPr>
        <w:t>(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DRATX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1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2"</w:t>
      </w:r>
      <w:r w:rsidRPr="006F7360">
        <w:rPr>
          <w:rStyle w:val="NormalTok"/>
          <w:sz w:val="16"/>
          <w:szCs w:val="16"/>
        </w:rPr>
        <w:t xml:space="preserve">)),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 xml:space="preserve">)  </w:t>
      </w:r>
      <w:r w:rsidRPr="006F7360">
        <w:rPr>
          <w:rStyle w:val="CommentTok"/>
          <w:sz w:val="16"/>
          <w:szCs w:val="16"/>
        </w:rPr>
        <w:t># veteran or not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dat[, 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dat)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DRATX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VPS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RAT"</w:t>
      </w:r>
      <w:r w:rsidRPr="006F7360">
        <w:rPr>
          <w:rStyle w:val="NormalTok"/>
          <w:sz w:val="16"/>
          <w:szCs w:val="16"/>
        </w:rPr>
        <w:t xml:space="preserve">))]  </w:t>
      </w:r>
      <w:r w:rsidRPr="006F7360">
        <w:rPr>
          <w:rStyle w:val="CommentTok"/>
          <w:sz w:val="16"/>
          <w:szCs w:val="16"/>
        </w:rPr>
        <w:t># drop veteran related var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bind</w:t>
      </w:r>
      <w:r w:rsidRPr="006F7360">
        <w:rPr>
          <w:rStyle w:val="NormalTok"/>
          <w:sz w:val="16"/>
          <w:szCs w:val="16"/>
        </w:rPr>
        <w:t xml:space="preserve">(dat, </w:t>
      </w:r>
      <w:r w:rsidRPr="006F7360">
        <w:rPr>
          <w:rStyle w:val="KeywordTok"/>
          <w:sz w:val="16"/>
          <w:szCs w:val="16"/>
        </w:rPr>
        <w:t>model.matrix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OperatorTok"/>
          <w:sz w:val="16"/>
          <w:szCs w:val="16"/>
        </w:rPr>
        <w:t>~</w:t>
      </w:r>
      <w:r w:rsidRPr="006F7360">
        <w:rPr>
          <w:rStyle w:val="NormalTok"/>
          <w:sz w:val="16"/>
          <w:szCs w:val="16"/>
        </w:rPr>
        <w:t>(AGEP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NormalTok"/>
          <w:sz w:val="16"/>
          <w:szCs w:val="16"/>
        </w:rPr>
        <w:t>VETERAN), dat)[,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 xml:space="preserve">])  </w:t>
      </w:r>
      <w:r w:rsidRPr="006F7360">
        <w:rPr>
          <w:rStyle w:val="CommentTok"/>
          <w:sz w:val="16"/>
          <w:szCs w:val="16"/>
        </w:rPr>
        <w:t># age*veteran or not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dat)[</w:t>
      </w:r>
      <w:r w:rsidRPr="006F7360">
        <w:rPr>
          <w:rStyle w:val="KeywordTok"/>
          <w:sz w:val="16"/>
          <w:szCs w:val="16"/>
        </w:rPr>
        <w:t>ncol</w:t>
      </w:r>
      <w:r w:rsidRPr="006F7360">
        <w:rPr>
          <w:rStyle w:val="NormalTok"/>
          <w:sz w:val="16"/>
          <w:szCs w:val="16"/>
        </w:rPr>
        <w:t>(dat)] &lt;-</w:t>
      </w:r>
      <w:r w:rsidRPr="006F7360">
        <w:rPr>
          <w:rStyle w:val="StringTok"/>
          <w:sz w:val="16"/>
          <w:szCs w:val="16"/>
        </w:rPr>
        <w:t xml:space="preserve"> "AGEP_VETERAN"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bind</w:t>
      </w:r>
      <w:r w:rsidRPr="006F7360">
        <w:rPr>
          <w:rStyle w:val="NormalTok"/>
          <w:sz w:val="16"/>
          <w:szCs w:val="16"/>
        </w:rPr>
        <w:t xml:space="preserve">(dat, </w:t>
      </w:r>
      <w:r w:rsidRPr="006F7360">
        <w:rPr>
          <w:rStyle w:val="KeywordTok"/>
          <w:sz w:val="16"/>
          <w:szCs w:val="16"/>
        </w:rPr>
        <w:t>model.matrix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OperatorTok"/>
          <w:sz w:val="16"/>
          <w:szCs w:val="16"/>
        </w:rPr>
        <w:t>~</w:t>
      </w:r>
      <w:r w:rsidRPr="006F7360">
        <w:rPr>
          <w:rStyle w:val="NormalTok"/>
          <w:sz w:val="16"/>
          <w:szCs w:val="16"/>
        </w:rPr>
        <w:t>(AGEP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NormalTok"/>
          <w:sz w:val="16"/>
          <w:szCs w:val="16"/>
        </w:rPr>
        <w:t>GCL), dat)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)  </w:t>
      </w:r>
      <w:r w:rsidRPr="006F7360">
        <w:rPr>
          <w:rStyle w:val="CommentTok"/>
          <w:sz w:val="16"/>
          <w:szCs w:val="16"/>
        </w:rPr>
        <w:t># age*grandparent living with grandchild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bind</w:t>
      </w:r>
      <w:r w:rsidRPr="006F7360">
        <w:rPr>
          <w:rStyle w:val="NormalTok"/>
          <w:sz w:val="16"/>
          <w:szCs w:val="16"/>
        </w:rPr>
        <w:t xml:space="preserve">(dat, </w:t>
      </w:r>
      <w:r w:rsidRPr="006F7360">
        <w:rPr>
          <w:rStyle w:val="KeywordTok"/>
          <w:sz w:val="16"/>
          <w:szCs w:val="16"/>
        </w:rPr>
        <w:t>model.matrix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OperatorTok"/>
          <w:sz w:val="16"/>
          <w:szCs w:val="16"/>
        </w:rPr>
        <w:t>~</w:t>
      </w:r>
      <w:r w:rsidRPr="006F7360">
        <w:rPr>
          <w:rStyle w:val="NormalTok"/>
          <w:sz w:val="16"/>
          <w:szCs w:val="16"/>
        </w:rPr>
        <w:t>(AGEP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NormalTok"/>
          <w:sz w:val="16"/>
          <w:szCs w:val="16"/>
        </w:rPr>
        <w:t>GCR), dat)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)  </w:t>
      </w:r>
      <w:r w:rsidRPr="006F7360">
        <w:rPr>
          <w:rStyle w:val="CommentTok"/>
          <w:sz w:val="16"/>
          <w:szCs w:val="16"/>
        </w:rPr>
        <w:t># age*grandparent responsible grandchild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logical dummy for ST==POWSP</w:t>
      </w:r>
      <w:r w:rsidRPr="006F7360">
        <w:rPr>
          <w:sz w:val="16"/>
          <w:szCs w:val="16"/>
        </w:rPr>
        <w:t xml:space="preserve"> 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ameResidenceWorkplace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as.numeric</w:t>
      </w:r>
      <w:r w:rsidRPr="006F7360">
        <w:rPr>
          <w:rStyle w:val="NormalTok"/>
          <w:sz w:val="16"/>
          <w:szCs w:val="16"/>
        </w:rPr>
        <w:t>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T)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KeywordTok"/>
          <w:sz w:val="16"/>
          <w:szCs w:val="16"/>
        </w:rPr>
        <w:t>as.numeric</w:t>
      </w:r>
      <w:r w:rsidRPr="006F7360">
        <w:rPr>
          <w:rStyle w:val="NormalTok"/>
          <w:sz w:val="16"/>
          <w:szCs w:val="16"/>
        </w:rPr>
        <w:t>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POWSP)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dat)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ST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POWSP"</w:t>
      </w:r>
      <w:r w:rsidRPr="006F7360">
        <w:rPr>
          <w:rStyle w:val="NormalTok"/>
          <w:sz w:val="16"/>
          <w:szCs w:val="16"/>
        </w:rPr>
        <w:t xml:space="preserve">))]  </w:t>
      </w:r>
      <w:r w:rsidRPr="006F7360">
        <w:rPr>
          <w:rStyle w:val="CommentTok"/>
          <w:sz w:val="16"/>
          <w:szCs w:val="16"/>
        </w:rPr>
        <w:t># delete ST,POWSP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get which variables have &lt;2 factor level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get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sapply</w:t>
      </w:r>
      <w:r w:rsidRPr="006F7360">
        <w:rPr>
          <w:rStyle w:val="NormalTok"/>
          <w:sz w:val="16"/>
          <w:szCs w:val="16"/>
        </w:rPr>
        <w:t xml:space="preserve">(dat, </w:t>
      </w:r>
      <w:r w:rsidRPr="006F7360">
        <w:rPr>
          <w:rStyle w:val="ControlFlowTok"/>
          <w:sz w:val="16"/>
          <w:szCs w:val="16"/>
        </w:rPr>
        <w:t>function</w:t>
      </w:r>
      <w:r w:rsidRPr="006F7360">
        <w:rPr>
          <w:rStyle w:val="NormalTok"/>
          <w:sz w:val="16"/>
          <w:szCs w:val="16"/>
        </w:rPr>
        <w:t xml:space="preserve">(x) </w:t>
      </w:r>
      <w:r w:rsidRPr="006F7360">
        <w:rPr>
          <w:rStyle w:val="KeywordTok"/>
          <w:sz w:val="16"/>
          <w:szCs w:val="16"/>
        </w:rPr>
        <w:t>lengt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unique</w:t>
      </w:r>
      <w:r w:rsidRPr="006F7360">
        <w:rPr>
          <w:rStyle w:val="NormalTok"/>
          <w:sz w:val="16"/>
          <w:szCs w:val="16"/>
        </w:rPr>
        <w:t>(x)))</w:t>
      </w:r>
      <w:r w:rsidRPr="006F7360">
        <w:rPr>
          <w:rStyle w:val="OperatorTok"/>
          <w:sz w:val="16"/>
          <w:szCs w:val="16"/>
        </w:rPr>
        <w:t>&lt;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NormalTok"/>
          <w:sz w:val="16"/>
          <w:szCs w:val="16"/>
        </w:rPr>
        <w:t>get2]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dat)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str_replac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dat), </w:t>
      </w:r>
      <w:r w:rsidRPr="006F7360">
        <w:rPr>
          <w:rStyle w:val="StringTok"/>
          <w:sz w:val="16"/>
          <w:szCs w:val="16"/>
        </w:rPr>
        <w:t>":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_"</w:t>
      </w:r>
      <w:r w:rsidRPr="006F7360">
        <w:rPr>
          <w:rStyle w:val="NormalTok"/>
          <w:sz w:val="16"/>
          <w:szCs w:val="16"/>
        </w:rPr>
        <w:t xml:space="preserve">) </w:t>
      </w:r>
      <w:r w:rsidRPr="006F7360">
        <w:rPr>
          <w:rStyle w:val="CommentTok"/>
          <w:sz w:val="16"/>
          <w:szCs w:val="16"/>
        </w:rPr>
        <w:t># reformat interaction term names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STEP 1: FIRST LASSO: LOG(IncPovRatio) on ALL POTENTIAL VARIATES (i.e. y on focals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varnames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dat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dat)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sz w:val="16"/>
          <w:szCs w:val="16"/>
        </w:rPr>
        <w:br/>
      </w:r>
      <w:r w:rsidRPr="006F7360">
        <w:rPr>
          <w:rStyle w:val="StringTok"/>
          <w:sz w:val="16"/>
          <w:szCs w:val="16"/>
        </w:rPr>
        <w:t xml:space="preserve">                                         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IncomePovertyRatio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ameResidenceWorkplace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                                </w:t>
      </w:r>
      <w:r w:rsidRPr="006F7360">
        <w:rPr>
          <w:rStyle w:val="StringTok"/>
          <w:sz w:val="16"/>
          <w:szCs w:val="16"/>
        </w:rPr>
        <w:t>"JWMN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"</w:t>
      </w:r>
      <w:r w:rsidRPr="006F7360">
        <w:rPr>
          <w:rStyle w:val="NormalTok"/>
          <w:sz w:val="16"/>
          <w:szCs w:val="16"/>
        </w:rPr>
        <w:t xml:space="preserve">)))]))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+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throw in everything and see what happens with this LASS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ormula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log(IncomePovertyRatio)"</w:t>
      </w:r>
      <w:r w:rsidRPr="006F7360">
        <w:rPr>
          <w:rStyle w:val="NormalTok"/>
          <w:sz w:val="16"/>
          <w:szCs w:val="16"/>
        </w:rPr>
        <w:t xml:space="preserve">,varnames)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~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Split data into train and test for K-fold CV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set.seed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497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lastRenderedPageBreak/>
        <w:t>trai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sampl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KeywordTok"/>
          <w:sz w:val="16"/>
          <w:szCs w:val="16"/>
        </w:rPr>
        <w:t>nrow</w:t>
      </w:r>
      <w:r w:rsidRPr="006F7360">
        <w:rPr>
          <w:rStyle w:val="NormalTok"/>
          <w:sz w:val="16"/>
          <w:szCs w:val="16"/>
        </w:rPr>
        <w:t xml:space="preserve">(dat), </w:t>
      </w:r>
      <w:r w:rsidRPr="006F7360">
        <w:rPr>
          <w:rStyle w:val="KeywordTok"/>
          <w:sz w:val="16"/>
          <w:szCs w:val="16"/>
        </w:rPr>
        <w:t>nrow</w:t>
      </w:r>
      <w:r w:rsidRPr="006F7360">
        <w:rPr>
          <w:rStyle w:val="NormalTok"/>
          <w:sz w:val="16"/>
          <w:szCs w:val="16"/>
        </w:rPr>
        <w:t>(dat)</w:t>
      </w:r>
      <w:r w:rsidRPr="006F7360">
        <w:rPr>
          <w:rStyle w:val="OperatorTok"/>
          <w:sz w:val="16"/>
          <w:szCs w:val="16"/>
        </w:rPr>
        <w:t>*</w:t>
      </w:r>
      <w:r w:rsidRPr="006F7360">
        <w:rPr>
          <w:rStyle w:val="FloatTok"/>
          <w:sz w:val="16"/>
          <w:szCs w:val="16"/>
        </w:rPr>
        <w:t>0.8</w:t>
      </w:r>
      <w:r w:rsidRPr="006F7360">
        <w:rPr>
          <w:rStyle w:val="NormalTok"/>
          <w:sz w:val="16"/>
          <w:szCs w:val="16"/>
        </w:rPr>
        <w:t xml:space="preserve">)  </w:t>
      </w:r>
      <w:r w:rsidRPr="006F7360">
        <w:rPr>
          <w:rStyle w:val="CommentTok"/>
          <w:sz w:val="16"/>
          <w:szCs w:val="16"/>
        </w:rPr>
        <w:t># 80% for training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get which variables have &lt;2 factor levels AFTER SUBSETTING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ge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sapply</w:t>
      </w:r>
      <w:r w:rsidRPr="006F7360">
        <w:rPr>
          <w:rStyle w:val="NormalTok"/>
          <w:sz w:val="16"/>
          <w:szCs w:val="16"/>
        </w:rPr>
        <w:t xml:space="preserve">(dat[train,], </w:t>
      </w:r>
      <w:r w:rsidRPr="006F7360">
        <w:rPr>
          <w:rStyle w:val="ControlFlowTok"/>
          <w:sz w:val="16"/>
          <w:szCs w:val="16"/>
        </w:rPr>
        <w:t>function</w:t>
      </w:r>
      <w:r w:rsidRPr="006F7360">
        <w:rPr>
          <w:rStyle w:val="NormalTok"/>
          <w:sz w:val="16"/>
          <w:szCs w:val="16"/>
        </w:rPr>
        <w:t xml:space="preserve">(x) </w:t>
      </w:r>
      <w:r w:rsidRPr="006F7360">
        <w:rPr>
          <w:rStyle w:val="KeywordTok"/>
          <w:sz w:val="16"/>
          <w:szCs w:val="16"/>
        </w:rPr>
        <w:t>lengt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unique</w:t>
      </w:r>
      <w:r w:rsidRPr="006F7360">
        <w:rPr>
          <w:rStyle w:val="NormalTok"/>
          <w:sz w:val="16"/>
          <w:szCs w:val="16"/>
        </w:rPr>
        <w:t>(x))</w:t>
      </w:r>
      <w:r w:rsidRPr="006F7360">
        <w:rPr>
          <w:rStyle w:val="OperatorTok"/>
          <w:sz w:val="16"/>
          <w:szCs w:val="16"/>
        </w:rPr>
        <w:t>&lt;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>))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get train and test datasets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takeout intercept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xtrai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model.matrix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as.formula</w:t>
      </w:r>
      <w:r w:rsidRPr="006F7360">
        <w:rPr>
          <w:rStyle w:val="NormalTok"/>
          <w:sz w:val="16"/>
          <w:szCs w:val="16"/>
        </w:rPr>
        <w:t xml:space="preserve">(formula)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dat[train,])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]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ytrai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log</w:t>
      </w:r>
      <w:r w:rsidRPr="006F7360">
        <w:rPr>
          <w:rStyle w:val="NormalTok"/>
          <w:sz w:val="16"/>
          <w:szCs w:val="16"/>
        </w:rPr>
        <w:t>(dat[train,]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IncomePovertyRatio)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cross validation then fit LASS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v.lasso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v.glmnet</w:t>
      </w:r>
      <w:r w:rsidRPr="006F7360">
        <w:rPr>
          <w:rStyle w:val="NormalTok"/>
          <w:sz w:val="16"/>
          <w:szCs w:val="16"/>
        </w:rPr>
        <w:t xml:space="preserve">(xtrain, ytrain, </w:t>
      </w:r>
      <w:r w:rsidRPr="006F7360">
        <w:rPr>
          <w:rStyle w:val="DataTypeTok"/>
          <w:sz w:val="16"/>
          <w:szCs w:val="16"/>
        </w:rPr>
        <w:t>alpha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)  </w:t>
      </w:r>
      <w:r w:rsidRPr="006F7360">
        <w:rPr>
          <w:rStyle w:val="CommentTok"/>
          <w:sz w:val="16"/>
          <w:szCs w:val="16"/>
        </w:rPr>
        <w:t># 1 for lass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v.lambda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cv.lasso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lambda.min  </w:t>
      </w:r>
      <w:r w:rsidRPr="006F7360">
        <w:rPr>
          <w:rStyle w:val="CommentTok"/>
          <w:sz w:val="16"/>
          <w:szCs w:val="16"/>
        </w:rPr>
        <w:t># get smallest tuning parameter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v.lambda</w:t>
      </w:r>
      <w:r w:rsidRPr="006F7360">
        <w:rPr>
          <w:rStyle w:val="FloatTok"/>
          <w:sz w:val="16"/>
          <w:szCs w:val="16"/>
        </w:rPr>
        <w:t>.1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[1] 0.0001775132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plot</w:t>
      </w:r>
      <w:r w:rsidRPr="006F7360">
        <w:rPr>
          <w:rStyle w:val="NormalTok"/>
          <w:sz w:val="16"/>
          <w:szCs w:val="16"/>
        </w:rPr>
        <w:t>(cv.lasso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>)</w:t>
      </w:r>
    </w:p>
    <w:p w:rsidR="00BB64C9" w:rsidRPr="006F7360" w:rsidRDefault="00BB64C9" w:rsidP="00BB64C9">
      <w:pPr>
        <w:pStyle w:val="FirstParagraph"/>
        <w:rPr>
          <w:sz w:val="16"/>
          <w:szCs w:val="16"/>
        </w:rPr>
      </w:pPr>
      <w:r w:rsidRPr="006F7360">
        <w:rPr>
          <w:noProof/>
          <w:sz w:val="16"/>
          <w:szCs w:val="16"/>
        </w:rPr>
        <w:drawing>
          <wp:inline distT="0" distB="0" distL="0" distR="0" wp14:anchorId="593E935C" wp14:editId="50A825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lassoMarkdow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run lasso and get the necessary focal variable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lasso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rlasso</w:t>
      </w:r>
      <w:r w:rsidRPr="006F7360">
        <w:rPr>
          <w:rStyle w:val="NormalTok"/>
          <w:sz w:val="16"/>
          <w:szCs w:val="16"/>
        </w:rPr>
        <w:t xml:space="preserve">(formula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dat[train,], 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       </w:t>
      </w:r>
      <w:r w:rsidRPr="006F7360">
        <w:rPr>
          <w:rStyle w:val="DataTypeTok"/>
          <w:sz w:val="16"/>
          <w:szCs w:val="16"/>
        </w:rPr>
        <w:t>lambda.start =</w:t>
      </w:r>
      <w:r w:rsidRPr="006F7360">
        <w:rPr>
          <w:rStyle w:val="NormalTok"/>
          <w:sz w:val="16"/>
          <w:szCs w:val="16"/>
        </w:rPr>
        <w:t xml:space="preserve"> cv.lambda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post =</w:t>
      </w:r>
      <w:r w:rsidRPr="006F7360">
        <w:rPr>
          <w:rStyle w:val="NormalTok"/>
          <w:sz w:val="16"/>
          <w:szCs w:val="16"/>
        </w:rPr>
        <w:t xml:space="preserve"> F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summary(lasso.2, all = F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ontrol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oef</w:t>
      </w:r>
      <w:r w:rsidRPr="006F7360">
        <w:rPr>
          <w:rStyle w:val="NormalTok"/>
          <w:sz w:val="16"/>
          <w:szCs w:val="16"/>
        </w:rPr>
        <w:t>(dlasso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>)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]</w:t>
      </w:r>
      <w:r w:rsidRPr="006F7360">
        <w:rPr>
          <w:rStyle w:val="OperatorTok"/>
          <w:sz w:val="16"/>
          <w:szCs w:val="16"/>
        </w:rPr>
        <w:t>!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length</w:t>
      </w:r>
      <w:r w:rsidRPr="006F7360">
        <w:rPr>
          <w:rStyle w:val="NormalTok"/>
          <w:sz w:val="16"/>
          <w:szCs w:val="16"/>
        </w:rPr>
        <w:t>(control)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[1] 157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 xml:space="preserve"># STEP 2: SECOND LASSO: Core vars on ALL POTENTIAL VARIATES (i.e. </w:t>
      </w:r>
      <w:r>
        <w:rPr>
          <w:rStyle w:val="CommentTok"/>
          <w:sz w:val="16"/>
          <w:szCs w:val="16"/>
        </w:rPr>
        <w:t>controls</w:t>
      </w:r>
      <w:r w:rsidRPr="006F7360">
        <w:rPr>
          <w:rStyle w:val="CommentTok"/>
          <w:sz w:val="16"/>
          <w:szCs w:val="16"/>
        </w:rPr>
        <w:t xml:space="preserve"> on </w:t>
      </w:r>
      <w:r>
        <w:rPr>
          <w:rStyle w:val="CommentTok"/>
          <w:sz w:val="16"/>
          <w:szCs w:val="16"/>
        </w:rPr>
        <w:t>focal</w:t>
      </w:r>
      <w:r w:rsidRPr="006F7360">
        <w:rPr>
          <w:rStyle w:val="CommentTok"/>
          <w:sz w:val="16"/>
          <w:szCs w:val="16"/>
        </w:rPr>
        <w:t>s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ormula2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SameResidenceWorkplace"</w:t>
      </w:r>
      <w:r w:rsidRPr="006F7360">
        <w:rPr>
          <w:rStyle w:val="NormalTok"/>
          <w:sz w:val="16"/>
          <w:szCs w:val="16"/>
        </w:rPr>
        <w:t xml:space="preserve">,varnames)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~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k-fold cv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xtrai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model.matrix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as.formula</w:t>
      </w:r>
      <w:r w:rsidRPr="006F7360">
        <w:rPr>
          <w:rStyle w:val="NormalTok"/>
          <w:sz w:val="16"/>
          <w:szCs w:val="16"/>
        </w:rPr>
        <w:t>(formula2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 xml:space="preserve">)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dat[train,])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]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ytrai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train,]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ameResidenceWorkplac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v.lasso.</w:t>
      </w:r>
      <w:r w:rsidRPr="006F7360">
        <w:rPr>
          <w:rStyle w:val="FloatTok"/>
          <w:sz w:val="16"/>
          <w:szCs w:val="16"/>
        </w:rPr>
        <w:t>2.1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v.glmnet</w:t>
      </w:r>
      <w:r w:rsidRPr="006F7360">
        <w:rPr>
          <w:rStyle w:val="NormalTok"/>
          <w:sz w:val="16"/>
          <w:szCs w:val="16"/>
        </w:rPr>
        <w:t xml:space="preserve">(xtrain, ytrain, </w:t>
      </w:r>
      <w:r w:rsidRPr="006F7360">
        <w:rPr>
          <w:rStyle w:val="DataTypeTok"/>
          <w:sz w:val="16"/>
          <w:szCs w:val="16"/>
        </w:rPr>
        <w:t>alpha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)  </w:t>
      </w:r>
      <w:r w:rsidRPr="006F7360">
        <w:rPr>
          <w:rStyle w:val="CommentTok"/>
          <w:sz w:val="16"/>
          <w:szCs w:val="16"/>
        </w:rPr>
        <w:t># 1 for lass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lastRenderedPageBreak/>
        <w:t>cv.lambda.</w:t>
      </w:r>
      <w:r w:rsidRPr="006F7360">
        <w:rPr>
          <w:rStyle w:val="FloatTok"/>
          <w:sz w:val="16"/>
          <w:szCs w:val="16"/>
        </w:rPr>
        <w:t>2.1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cv.lasso.</w:t>
      </w:r>
      <w:r w:rsidRPr="006F7360">
        <w:rPr>
          <w:rStyle w:val="FloatTok"/>
          <w:sz w:val="16"/>
          <w:szCs w:val="16"/>
        </w:rPr>
        <w:t>2.1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lambda.min  </w:t>
      </w:r>
      <w:r w:rsidRPr="006F7360">
        <w:rPr>
          <w:rStyle w:val="CommentTok"/>
          <w:sz w:val="16"/>
          <w:szCs w:val="16"/>
        </w:rPr>
        <w:t># get smallest tuning parameter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v.lambda.</w:t>
      </w:r>
      <w:r w:rsidRPr="006F7360">
        <w:rPr>
          <w:rStyle w:val="FloatTok"/>
          <w:sz w:val="16"/>
          <w:szCs w:val="16"/>
        </w:rPr>
        <w:t>2.1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[1] 6.405355e-05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KeywordTok"/>
          <w:sz w:val="16"/>
          <w:szCs w:val="16"/>
        </w:rPr>
        <w:t>plot</w:t>
      </w:r>
      <w:r w:rsidRPr="006F7360">
        <w:rPr>
          <w:rStyle w:val="NormalTok"/>
          <w:sz w:val="16"/>
          <w:szCs w:val="16"/>
        </w:rPr>
        <w:t>(cv.lasso.</w:t>
      </w:r>
      <w:r w:rsidRPr="006F7360">
        <w:rPr>
          <w:rStyle w:val="FloatTok"/>
          <w:sz w:val="16"/>
          <w:szCs w:val="16"/>
        </w:rPr>
        <w:t>2.1</w:t>
      </w:r>
      <w:r w:rsidRPr="006F7360">
        <w:rPr>
          <w:rStyle w:val="NormalTok"/>
          <w:sz w:val="16"/>
          <w:szCs w:val="16"/>
        </w:rPr>
        <w:t>)</w:t>
      </w:r>
    </w:p>
    <w:p w:rsidR="00BB64C9" w:rsidRPr="006F7360" w:rsidRDefault="00BB64C9" w:rsidP="00BB64C9">
      <w:pPr>
        <w:pStyle w:val="FirstParagraph"/>
        <w:rPr>
          <w:sz w:val="16"/>
          <w:szCs w:val="16"/>
        </w:rPr>
      </w:pPr>
      <w:r w:rsidRPr="006F7360">
        <w:rPr>
          <w:noProof/>
          <w:sz w:val="16"/>
          <w:szCs w:val="16"/>
        </w:rPr>
        <w:drawing>
          <wp:inline distT="0" distB="0" distL="0" distR="0" wp14:anchorId="5DA0AFD7" wp14:editId="7886BD7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lassoMarkdown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lass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lasso.</w:t>
      </w:r>
      <w:r w:rsidRPr="006F7360">
        <w:rPr>
          <w:rStyle w:val="FloatTok"/>
          <w:sz w:val="16"/>
          <w:szCs w:val="16"/>
        </w:rPr>
        <w:t>2.1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rlasso</w:t>
      </w:r>
      <w:r w:rsidRPr="006F7360">
        <w:rPr>
          <w:rStyle w:val="NormalTok"/>
          <w:sz w:val="16"/>
          <w:szCs w:val="16"/>
        </w:rPr>
        <w:t>(formula2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dat[train,], 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         </w:t>
      </w:r>
      <w:r w:rsidRPr="006F7360">
        <w:rPr>
          <w:rStyle w:val="DataTypeTok"/>
          <w:sz w:val="16"/>
          <w:szCs w:val="16"/>
        </w:rPr>
        <w:t>lambda.start =</w:t>
      </w:r>
      <w:r w:rsidRPr="006F7360">
        <w:rPr>
          <w:rStyle w:val="NormalTok"/>
          <w:sz w:val="16"/>
          <w:szCs w:val="16"/>
        </w:rPr>
        <w:t xml:space="preserve"> cv.lambda.</w:t>
      </w:r>
      <w:r w:rsidRPr="006F7360">
        <w:rPr>
          <w:rStyle w:val="FloatTok"/>
          <w:sz w:val="16"/>
          <w:szCs w:val="16"/>
        </w:rPr>
        <w:t>2.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post =</w:t>
      </w:r>
      <w:r w:rsidRPr="006F7360">
        <w:rPr>
          <w:rStyle w:val="NormalTok"/>
          <w:sz w:val="16"/>
          <w:szCs w:val="16"/>
        </w:rPr>
        <w:t xml:space="preserve"> F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summary(dlasso.2.1, all = F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ocal1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oef</w:t>
      </w:r>
      <w:r w:rsidRPr="006F7360">
        <w:rPr>
          <w:rStyle w:val="NormalTok"/>
          <w:sz w:val="16"/>
          <w:szCs w:val="16"/>
        </w:rPr>
        <w:t>(dlasso.</w:t>
      </w:r>
      <w:r w:rsidRPr="006F7360">
        <w:rPr>
          <w:rStyle w:val="FloatTok"/>
          <w:sz w:val="16"/>
          <w:szCs w:val="16"/>
        </w:rPr>
        <w:t>2.1</w:t>
      </w:r>
      <w:r w:rsidRPr="006F7360">
        <w:rPr>
          <w:rStyle w:val="NormalTok"/>
          <w:sz w:val="16"/>
          <w:szCs w:val="16"/>
        </w:rPr>
        <w:t>)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]</w:t>
      </w:r>
      <w:r w:rsidRPr="006F7360">
        <w:rPr>
          <w:rStyle w:val="OperatorTok"/>
          <w:sz w:val="16"/>
          <w:szCs w:val="16"/>
        </w:rPr>
        <w:t>!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length</w:t>
      </w:r>
      <w:r w:rsidRPr="006F7360">
        <w:rPr>
          <w:rStyle w:val="NormalTok"/>
          <w:sz w:val="16"/>
          <w:szCs w:val="16"/>
        </w:rPr>
        <w:t>(focal1)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[1] 74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travel tim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ormula2</w:t>
      </w:r>
      <w:r w:rsidRPr="006F7360">
        <w:rPr>
          <w:rStyle w:val="FloatTok"/>
          <w:sz w:val="16"/>
          <w:szCs w:val="16"/>
        </w:rPr>
        <w:t>.2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JWMNP"</w:t>
      </w:r>
      <w:r w:rsidRPr="006F7360">
        <w:rPr>
          <w:rStyle w:val="NormalTok"/>
          <w:sz w:val="16"/>
          <w:szCs w:val="16"/>
        </w:rPr>
        <w:t xml:space="preserve">,varnames)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~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k-fold cv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xtrai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model.matrix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as.formula</w:t>
      </w:r>
      <w:r w:rsidRPr="006F7360">
        <w:rPr>
          <w:rStyle w:val="NormalTok"/>
          <w:sz w:val="16"/>
          <w:szCs w:val="16"/>
        </w:rPr>
        <w:t>(formula2</w:t>
      </w:r>
      <w:r w:rsidRPr="006F7360">
        <w:rPr>
          <w:rStyle w:val="FloatTok"/>
          <w:sz w:val="16"/>
          <w:szCs w:val="16"/>
        </w:rPr>
        <w:t>.2</w:t>
      </w:r>
      <w:r w:rsidRPr="006F7360">
        <w:rPr>
          <w:rStyle w:val="NormalTok"/>
          <w:sz w:val="16"/>
          <w:szCs w:val="16"/>
        </w:rPr>
        <w:t xml:space="preserve">)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dat[train,])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]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ytrai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train,]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JWMNP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v.lasso.</w:t>
      </w:r>
      <w:r w:rsidRPr="006F7360">
        <w:rPr>
          <w:rStyle w:val="FloatTok"/>
          <w:sz w:val="16"/>
          <w:szCs w:val="16"/>
        </w:rPr>
        <w:t>2.2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v.glmnet</w:t>
      </w:r>
      <w:r w:rsidRPr="006F7360">
        <w:rPr>
          <w:rStyle w:val="NormalTok"/>
          <w:sz w:val="16"/>
          <w:szCs w:val="16"/>
        </w:rPr>
        <w:t xml:space="preserve">(xtrain, ytrain, </w:t>
      </w:r>
      <w:r w:rsidRPr="006F7360">
        <w:rPr>
          <w:rStyle w:val="DataTypeTok"/>
          <w:sz w:val="16"/>
          <w:szCs w:val="16"/>
        </w:rPr>
        <w:t>alpha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)  </w:t>
      </w:r>
      <w:r w:rsidRPr="006F7360">
        <w:rPr>
          <w:rStyle w:val="CommentTok"/>
          <w:sz w:val="16"/>
          <w:szCs w:val="16"/>
        </w:rPr>
        <w:t># 1 for lass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v.lambda.</w:t>
      </w:r>
      <w:r w:rsidRPr="006F7360">
        <w:rPr>
          <w:rStyle w:val="FloatTok"/>
          <w:sz w:val="16"/>
          <w:szCs w:val="16"/>
        </w:rPr>
        <w:t>2.2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cv.lasso.</w:t>
      </w:r>
      <w:r w:rsidRPr="006F7360">
        <w:rPr>
          <w:rStyle w:val="FloatTok"/>
          <w:sz w:val="16"/>
          <w:szCs w:val="16"/>
        </w:rPr>
        <w:t>2.2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lambda.min  </w:t>
      </w:r>
      <w:r w:rsidRPr="006F7360">
        <w:rPr>
          <w:rStyle w:val="CommentTok"/>
          <w:sz w:val="16"/>
          <w:szCs w:val="16"/>
        </w:rPr>
        <w:t># get smallest tuning parameter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v.lambda.</w:t>
      </w:r>
      <w:r w:rsidRPr="006F7360">
        <w:rPr>
          <w:rStyle w:val="FloatTok"/>
          <w:sz w:val="16"/>
          <w:szCs w:val="16"/>
        </w:rPr>
        <w:t>2.2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[1] 0.0002590354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KeywordTok"/>
          <w:sz w:val="16"/>
          <w:szCs w:val="16"/>
        </w:rPr>
        <w:t>plot</w:t>
      </w:r>
      <w:r w:rsidRPr="006F7360">
        <w:rPr>
          <w:rStyle w:val="NormalTok"/>
          <w:sz w:val="16"/>
          <w:szCs w:val="16"/>
        </w:rPr>
        <w:t>(cv.lasso.</w:t>
      </w:r>
      <w:r w:rsidRPr="006F7360">
        <w:rPr>
          <w:rStyle w:val="FloatTok"/>
          <w:sz w:val="16"/>
          <w:szCs w:val="16"/>
        </w:rPr>
        <w:t>2.2</w:t>
      </w:r>
      <w:r w:rsidRPr="006F7360">
        <w:rPr>
          <w:rStyle w:val="NormalTok"/>
          <w:sz w:val="16"/>
          <w:szCs w:val="16"/>
        </w:rPr>
        <w:t>)</w:t>
      </w:r>
    </w:p>
    <w:p w:rsidR="00BB64C9" w:rsidRPr="006F7360" w:rsidRDefault="00BB64C9" w:rsidP="00BB64C9">
      <w:pPr>
        <w:pStyle w:val="FirstParagraph"/>
        <w:rPr>
          <w:sz w:val="16"/>
          <w:szCs w:val="16"/>
        </w:rPr>
      </w:pPr>
      <w:r w:rsidRPr="006F7360">
        <w:rPr>
          <w:noProof/>
          <w:sz w:val="16"/>
          <w:szCs w:val="16"/>
        </w:rPr>
        <w:lastRenderedPageBreak/>
        <w:drawing>
          <wp:inline distT="0" distB="0" distL="0" distR="0" wp14:anchorId="641E9F4B" wp14:editId="05D1FB3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lassoMarkdown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lass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lasso.</w:t>
      </w:r>
      <w:r w:rsidRPr="006F7360">
        <w:rPr>
          <w:rStyle w:val="FloatTok"/>
          <w:sz w:val="16"/>
          <w:szCs w:val="16"/>
        </w:rPr>
        <w:t>2.2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rlasso</w:t>
      </w:r>
      <w:r w:rsidRPr="006F7360">
        <w:rPr>
          <w:rStyle w:val="NormalTok"/>
          <w:sz w:val="16"/>
          <w:szCs w:val="16"/>
        </w:rPr>
        <w:t>(formula2</w:t>
      </w:r>
      <w:r w:rsidRPr="006F7360">
        <w:rPr>
          <w:rStyle w:val="FloatTok"/>
          <w:sz w:val="16"/>
          <w:szCs w:val="16"/>
        </w:rPr>
        <w:t>.2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dat[train,], 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         </w:t>
      </w:r>
      <w:r w:rsidRPr="006F7360">
        <w:rPr>
          <w:rStyle w:val="DataTypeTok"/>
          <w:sz w:val="16"/>
          <w:szCs w:val="16"/>
        </w:rPr>
        <w:t>lambda.start =</w:t>
      </w:r>
      <w:r w:rsidRPr="006F7360">
        <w:rPr>
          <w:rStyle w:val="NormalTok"/>
          <w:sz w:val="16"/>
          <w:szCs w:val="16"/>
        </w:rPr>
        <w:t xml:space="preserve"> cv.lambda.</w:t>
      </w:r>
      <w:r w:rsidRPr="006F7360">
        <w:rPr>
          <w:rStyle w:val="FloatTok"/>
          <w:sz w:val="16"/>
          <w:szCs w:val="16"/>
        </w:rPr>
        <w:t>2.2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post =</w:t>
      </w:r>
      <w:r w:rsidRPr="006F7360">
        <w:rPr>
          <w:rStyle w:val="NormalTok"/>
          <w:sz w:val="16"/>
          <w:szCs w:val="16"/>
        </w:rPr>
        <w:t xml:space="preserve"> F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summary(dlasso.2.2, all = F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ocal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oef</w:t>
      </w:r>
      <w:r w:rsidRPr="006F7360">
        <w:rPr>
          <w:rStyle w:val="NormalTok"/>
          <w:sz w:val="16"/>
          <w:szCs w:val="16"/>
        </w:rPr>
        <w:t>(dlasso.</w:t>
      </w:r>
      <w:r w:rsidRPr="006F7360">
        <w:rPr>
          <w:rStyle w:val="FloatTok"/>
          <w:sz w:val="16"/>
          <w:szCs w:val="16"/>
        </w:rPr>
        <w:t>2.2</w:t>
      </w:r>
      <w:r w:rsidRPr="006F7360">
        <w:rPr>
          <w:rStyle w:val="NormalTok"/>
          <w:sz w:val="16"/>
          <w:szCs w:val="16"/>
        </w:rPr>
        <w:t>)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]</w:t>
      </w:r>
      <w:r w:rsidRPr="006F7360">
        <w:rPr>
          <w:rStyle w:val="OperatorTok"/>
          <w:sz w:val="16"/>
          <w:szCs w:val="16"/>
        </w:rPr>
        <w:t>!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length</w:t>
      </w:r>
      <w:r w:rsidRPr="006F7360">
        <w:rPr>
          <w:rStyle w:val="NormalTok"/>
          <w:sz w:val="16"/>
          <w:szCs w:val="16"/>
        </w:rPr>
        <w:t>(focal2)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[1] 81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NormalTok"/>
          <w:sz w:val="16"/>
          <w:szCs w:val="16"/>
        </w:rPr>
        <w:t>formula2</w:t>
      </w:r>
      <w:r w:rsidRPr="006F7360">
        <w:rPr>
          <w:rStyle w:val="FloatTok"/>
          <w:sz w:val="16"/>
          <w:szCs w:val="16"/>
        </w:rPr>
        <w:t>.4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JWTR"</w:t>
      </w:r>
      <w:r w:rsidRPr="006F7360">
        <w:rPr>
          <w:rStyle w:val="NormalTok"/>
          <w:sz w:val="16"/>
          <w:szCs w:val="16"/>
        </w:rPr>
        <w:t xml:space="preserve">,varnames)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~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k-fold cv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xtrai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model.matrix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as.formula</w:t>
      </w:r>
      <w:r w:rsidRPr="006F7360">
        <w:rPr>
          <w:rStyle w:val="NormalTok"/>
          <w:sz w:val="16"/>
          <w:szCs w:val="16"/>
        </w:rPr>
        <w:t>(formula2</w:t>
      </w:r>
      <w:r w:rsidRPr="006F7360">
        <w:rPr>
          <w:rStyle w:val="FloatTok"/>
          <w:sz w:val="16"/>
          <w:szCs w:val="16"/>
        </w:rPr>
        <w:t>.4</w:t>
      </w:r>
      <w:r w:rsidRPr="006F7360">
        <w:rPr>
          <w:rStyle w:val="NormalTok"/>
          <w:sz w:val="16"/>
          <w:szCs w:val="16"/>
        </w:rPr>
        <w:t xml:space="preserve">)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dat[train,])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]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ytrai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drop.levels</w:t>
      </w:r>
      <w:r w:rsidRPr="006F7360">
        <w:rPr>
          <w:rStyle w:val="NormalTok"/>
          <w:sz w:val="16"/>
          <w:szCs w:val="16"/>
        </w:rPr>
        <w:t>(dat[train,]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JWTR) </w:t>
      </w:r>
      <w:r w:rsidRPr="006F7360">
        <w:rPr>
          <w:rStyle w:val="CommentTok"/>
          <w:sz w:val="16"/>
          <w:szCs w:val="16"/>
        </w:rPr>
        <w:t># factor level "11" has 0 observations, use drop.levels(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v.lasso.</w:t>
      </w:r>
      <w:r w:rsidRPr="006F7360">
        <w:rPr>
          <w:rStyle w:val="FloatTok"/>
          <w:sz w:val="16"/>
          <w:szCs w:val="16"/>
        </w:rPr>
        <w:t>2.4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v.glmnet</w:t>
      </w:r>
      <w:r w:rsidRPr="006F7360">
        <w:rPr>
          <w:rStyle w:val="NormalTok"/>
          <w:sz w:val="16"/>
          <w:szCs w:val="16"/>
        </w:rPr>
        <w:t xml:space="preserve">(xtrain, ytrain, </w:t>
      </w:r>
      <w:r w:rsidRPr="006F7360">
        <w:rPr>
          <w:rStyle w:val="DataTypeTok"/>
          <w:sz w:val="16"/>
          <w:szCs w:val="16"/>
        </w:rPr>
        <w:t>alpha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family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multinomial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nfolds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NormalTok"/>
          <w:sz w:val="16"/>
          <w:szCs w:val="16"/>
        </w:rPr>
        <w:t xml:space="preserve">) </w:t>
      </w:r>
      <w:r w:rsidRPr="006F7360">
        <w:rPr>
          <w:rStyle w:val="CommentTok"/>
          <w:sz w:val="16"/>
          <w:szCs w:val="16"/>
        </w:rPr>
        <w:t># 1 for lass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v.lambda.</w:t>
      </w:r>
      <w:r w:rsidRPr="006F7360">
        <w:rPr>
          <w:rStyle w:val="FloatTok"/>
          <w:sz w:val="16"/>
          <w:szCs w:val="16"/>
        </w:rPr>
        <w:t>2.4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cv.lasso.</w:t>
      </w:r>
      <w:r w:rsidRPr="006F7360">
        <w:rPr>
          <w:rStyle w:val="FloatTok"/>
          <w:sz w:val="16"/>
          <w:szCs w:val="16"/>
        </w:rPr>
        <w:t>2.4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lambda.min  </w:t>
      </w:r>
      <w:r w:rsidRPr="006F7360">
        <w:rPr>
          <w:rStyle w:val="CommentTok"/>
          <w:sz w:val="16"/>
          <w:szCs w:val="16"/>
        </w:rPr>
        <w:t># get smallest tuning parameter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v.lambda.</w:t>
      </w:r>
      <w:r w:rsidRPr="006F7360">
        <w:rPr>
          <w:rStyle w:val="FloatTok"/>
          <w:sz w:val="16"/>
          <w:szCs w:val="16"/>
        </w:rPr>
        <w:t>2.4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[1] 3.31276e-05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KeywordTok"/>
          <w:sz w:val="16"/>
          <w:szCs w:val="16"/>
        </w:rPr>
        <w:t>plot</w:t>
      </w:r>
      <w:r w:rsidRPr="006F7360">
        <w:rPr>
          <w:rStyle w:val="NormalTok"/>
          <w:sz w:val="16"/>
          <w:szCs w:val="16"/>
        </w:rPr>
        <w:t>(cv.lasso.</w:t>
      </w:r>
      <w:r w:rsidRPr="006F7360">
        <w:rPr>
          <w:rStyle w:val="FloatTok"/>
          <w:sz w:val="16"/>
          <w:szCs w:val="16"/>
        </w:rPr>
        <w:t>2.4</w:t>
      </w:r>
      <w:r w:rsidRPr="006F7360">
        <w:rPr>
          <w:rStyle w:val="NormalTok"/>
          <w:sz w:val="16"/>
          <w:szCs w:val="16"/>
        </w:rPr>
        <w:t>)</w:t>
      </w:r>
    </w:p>
    <w:p w:rsidR="00BB64C9" w:rsidRPr="006F7360" w:rsidRDefault="00BB64C9" w:rsidP="00BB64C9">
      <w:pPr>
        <w:pStyle w:val="FirstParagraph"/>
        <w:rPr>
          <w:sz w:val="16"/>
          <w:szCs w:val="16"/>
        </w:rPr>
      </w:pPr>
      <w:r w:rsidRPr="006F7360">
        <w:rPr>
          <w:noProof/>
          <w:sz w:val="16"/>
          <w:szCs w:val="16"/>
        </w:rPr>
        <w:lastRenderedPageBreak/>
        <w:drawing>
          <wp:inline distT="0" distB="0" distL="0" distR="0" wp14:anchorId="639ED680" wp14:editId="5F97D9D2">
            <wp:extent cx="4619625" cy="3429000"/>
            <wp:effectExtent l="0" t="0" r="952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lassoMarkdown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29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lass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tempdat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fastDummies</w:t>
      </w:r>
      <w:r w:rsidRPr="006F7360">
        <w:rPr>
          <w:rStyle w:val="OperatorTok"/>
          <w:sz w:val="16"/>
          <w:szCs w:val="16"/>
        </w:rPr>
        <w:t>::</w:t>
      </w:r>
      <w:r w:rsidRPr="006F7360">
        <w:rPr>
          <w:rStyle w:val="KeywordTok"/>
          <w:sz w:val="16"/>
          <w:szCs w:val="16"/>
        </w:rPr>
        <w:t>dummy_cols</w:t>
      </w:r>
      <w:r w:rsidRPr="006F7360">
        <w:rPr>
          <w:rStyle w:val="NormalTok"/>
          <w:sz w:val="16"/>
          <w:szCs w:val="16"/>
        </w:rPr>
        <w:t>(dat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ocal4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)</w:t>
      </w:r>
      <w:r w:rsidRPr="006F7360">
        <w:rPr>
          <w:sz w:val="16"/>
          <w:szCs w:val="16"/>
        </w:rPr>
        <w:br/>
      </w:r>
      <w:r w:rsidRPr="006F7360">
        <w:rPr>
          <w:rStyle w:val="ControlFlowTok"/>
          <w:sz w:val="16"/>
          <w:szCs w:val="16"/>
        </w:rPr>
        <w:t>for</w:t>
      </w:r>
      <w:r w:rsidRPr="006F7360">
        <w:rPr>
          <w:rStyle w:val="NormalTok"/>
          <w:sz w:val="16"/>
          <w:szCs w:val="16"/>
        </w:rPr>
        <w:t xml:space="preserve"> (ii </w:t>
      </w:r>
      <w:r w:rsidRPr="006F7360">
        <w:rPr>
          <w:rStyle w:val="ControlFlowTok"/>
          <w:sz w:val="16"/>
          <w:szCs w:val="16"/>
        </w:rPr>
        <w:t>in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11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ii</w:t>
      </w:r>
      <w:r w:rsidRPr="006F7360">
        <w:rPr>
          <w:rStyle w:val="OperatorTok"/>
          <w:sz w:val="16"/>
          <w:szCs w:val="16"/>
        </w:rPr>
        <w:t>&lt;</w:t>
      </w:r>
      <w:r w:rsidRPr="006F7360">
        <w:rPr>
          <w:rStyle w:val="DecValTok"/>
          <w:sz w:val="16"/>
          <w:szCs w:val="16"/>
        </w:rPr>
        <w:t>10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formula2.</w:t>
      </w:r>
      <w:r w:rsidRPr="006F7360">
        <w:rPr>
          <w:rStyle w:val="FloatTok"/>
          <w:sz w:val="16"/>
          <w:szCs w:val="16"/>
        </w:rPr>
        <w:t>4.</w:t>
      </w:r>
      <w:r w:rsidRPr="006F7360">
        <w:rPr>
          <w:rStyle w:val="NormalTok"/>
          <w:sz w:val="16"/>
          <w:szCs w:val="16"/>
        </w:rPr>
        <w:t>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JWTR_0"</w:t>
      </w:r>
      <w:r w:rsidRPr="006F7360">
        <w:rPr>
          <w:rStyle w:val="NormalTok"/>
          <w:sz w:val="16"/>
          <w:szCs w:val="16"/>
        </w:rPr>
        <w:t>,ii,</w:t>
      </w:r>
      <w:r w:rsidRPr="006F7360">
        <w:rPr>
          <w:rStyle w:val="DataTypeTok"/>
          <w:sz w:val="16"/>
          <w:szCs w:val="16"/>
        </w:rPr>
        <w:t>sep=</w:t>
      </w:r>
      <w:r w:rsidRPr="006F7360">
        <w:rPr>
          <w:rStyle w:val="StringTok"/>
          <w:sz w:val="16"/>
          <w:szCs w:val="16"/>
        </w:rPr>
        <w:t>""</w:t>
      </w:r>
      <w:r w:rsidRPr="006F7360">
        <w:rPr>
          <w:rStyle w:val="NormalTok"/>
          <w:sz w:val="16"/>
          <w:szCs w:val="16"/>
        </w:rPr>
        <w:t xml:space="preserve">),varnames)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~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dlasso.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>.</w:t>
      </w:r>
      <w:r w:rsidRPr="006F7360">
        <w:rPr>
          <w:rStyle w:val="FloatTok"/>
          <w:sz w:val="16"/>
          <w:szCs w:val="16"/>
        </w:rPr>
        <w:t>4.</w:t>
      </w:r>
      <w:r w:rsidRPr="006F7360">
        <w:rPr>
          <w:rStyle w:val="NormalTok"/>
          <w:sz w:val="16"/>
          <w:szCs w:val="16"/>
        </w:rPr>
        <w:t>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rlasso</w:t>
      </w:r>
      <w:r w:rsidRPr="006F7360">
        <w:rPr>
          <w:rStyle w:val="NormalTok"/>
          <w:sz w:val="16"/>
          <w:szCs w:val="16"/>
        </w:rPr>
        <w:t>(formula2.</w:t>
      </w:r>
      <w:r w:rsidRPr="006F7360">
        <w:rPr>
          <w:rStyle w:val="FloatTok"/>
          <w:sz w:val="16"/>
          <w:szCs w:val="16"/>
        </w:rPr>
        <w:t>4.</w:t>
      </w:r>
      <w:r w:rsidRPr="006F7360">
        <w:rPr>
          <w:rStyle w:val="NormalTok"/>
          <w:sz w:val="16"/>
          <w:szCs w:val="16"/>
        </w:rPr>
        <w:t xml:space="preserve">n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tempdat2[train,], 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               </w:t>
      </w:r>
      <w:r w:rsidRPr="006F7360">
        <w:rPr>
          <w:rStyle w:val="DataTypeTok"/>
          <w:sz w:val="16"/>
          <w:szCs w:val="16"/>
        </w:rPr>
        <w:t>lambda.start =</w:t>
      </w:r>
      <w:r w:rsidRPr="006F7360">
        <w:rPr>
          <w:rStyle w:val="NormalTok"/>
          <w:sz w:val="16"/>
          <w:szCs w:val="16"/>
        </w:rPr>
        <w:t xml:space="preserve"> cv.lambda.</w:t>
      </w:r>
      <w:r w:rsidRPr="006F7360">
        <w:rPr>
          <w:rStyle w:val="FloatTok"/>
          <w:sz w:val="16"/>
          <w:szCs w:val="16"/>
        </w:rPr>
        <w:t>2.4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post =</w:t>
      </w:r>
      <w:r w:rsidRPr="006F7360">
        <w:rPr>
          <w:rStyle w:val="NormalTok"/>
          <w:sz w:val="16"/>
          <w:szCs w:val="16"/>
        </w:rPr>
        <w:t xml:space="preserve"> F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focal4.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oef</w:t>
      </w:r>
      <w:r w:rsidRPr="006F7360">
        <w:rPr>
          <w:rStyle w:val="NormalTok"/>
          <w:sz w:val="16"/>
          <w:szCs w:val="16"/>
        </w:rPr>
        <w:t>(dlasso.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>.</w:t>
      </w:r>
      <w:r w:rsidRPr="006F7360">
        <w:rPr>
          <w:rStyle w:val="FloatTok"/>
          <w:sz w:val="16"/>
          <w:szCs w:val="16"/>
        </w:rPr>
        <w:t>4.</w:t>
      </w:r>
      <w:r w:rsidRPr="006F7360">
        <w:rPr>
          <w:rStyle w:val="NormalTok"/>
          <w:sz w:val="16"/>
          <w:szCs w:val="16"/>
        </w:rPr>
        <w:t>n)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]</w:t>
      </w:r>
      <w:r w:rsidRPr="006F7360">
        <w:rPr>
          <w:rStyle w:val="OperatorTok"/>
          <w:sz w:val="16"/>
          <w:szCs w:val="16"/>
        </w:rPr>
        <w:t>!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focal4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uniqu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 xml:space="preserve">(focal4, 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focal4.n))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ii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10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formula2.</w:t>
      </w:r>
      <w:r w:rsidRPr="006F7360">
        <w:rPr>
          <w:rStyle w:val="FloatTok"/>
          <w:sz w:val="16"/>
          <w:szCs w:val="16"/>
        </w:rPr>
        <w:t>4.</w:t>
      </w:r>
      <w:r w:rsidRPr="006F7360">
        <w:rPr>
          <w:rStyle w:val="NormalTok"/>
          <w:sz w:val="16"/>
          <w:szCs w:val="16"/>
        </w:rPr>
        <w:t>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JWTR_10"</w:t>
      </w:r>
      <w:r w:rsidRPr="006F7360">
        <w:rPr>
          <w:rStyle w:val="NormalTok"/>
          <w:sz w:val="16"/>
          <w:szCs w:val="16"/>
        </w:rPr>
        <w:t xml:space="preserve">,varnames)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~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dlasso.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>.</w:t>
      </w:r>
      <w:r w:rsidRPr="006F7360">
        <w:rPr>
          <w:rStyle w:val="FloatTok"/>
          <w:sz w:val="16"/>
          <w:szCs w:val="16"/>
        </w:rPr>
        <w:t>4.</w:t>
      </w:r>
      <w:r w:rsidRPr="006F7360">
        <w:rPr>
          <w:rStyle w:val="NormalTok"/>
          <w:sz w:val="16"/>
          <w:szCs w:val="16"/>
        </w:rPr>
        <w:t>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rlasso</w:t>
      </w:r>
      <w:r w:rsidRPr="006F7360">
        <w:rPr>
          <w:rStyle w:val="NormalTok"/>
          <w:sz w:val="16"/>
          <w:szCs w:val="16"/>
        </w:rPr>
        <w:t>(formula2.</w:t>
      </w:r>
      <w:r w:rsidRPr="006F7360">
        <w:rPr>
          <w:rStyle w:val="FloatTok"/>
          <w:sz w:val="16"/>
          <w:szCs w:val="16"/>
        </w:rPr>
        <w:t>4.</w:t>
      </w:r>
      <w:r w:rsidRPr="006F7360">
        <w:rPr>
          <w:rStyle w:val="NormalTok"/>
          <w:sz w:val="16"/>
          <w:szCs w:val="16"/>
        </w:rPr>
        <w:t xml:space="preserve">n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tempdat2[train,], 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               </w:t>
      </w:r>
      <w:r w:rsidRPr="006F7360">
        <w:rPr>
          <w:rStyle w:val="DataTypeTok"/>
          <w:sz w:val="16"/>
          <w:szCs w:val="16"/>
        </w:rPr>
        <w:t>lambda.start =</w:t>
      </w:r>
      <w:r w:rsidRPr="006F7360">
        <w:rPr>
          <w:rStyle w:val="NormalTok"/>
          <w:sz w:val="16"/>
          <w:szCs w:val="16"/>
        </w:rPr>
        <w:t xml:space="preserve"> cv.lambda.</w:t>
      </w:r>
      <w:r w:rsidRPr="006F7360">
        <w:rPr>
          <w:rStyle w:val="FloatTok"/>
          <w:sz w:val="16"/>
          <w:szCs w:val="16"/>
        </w:rPr>
        <w:t>2.4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post =</w:t>
      </w:r>
      <w:r w:rsidRPr="006F7360">
        <w:rPr>
          <w:rStyle w:val="NormalTok"/>
          <w:sz w:val="16"/>
          <w:szCs w:val="16"/>
        </w:rPr>
        <w:t xml:space="preserve"> F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focal4.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oef</w:t>
      </w:r>
      <w:r w:rsidRPr="006F7360">
        <w:rPr>
          <w:rStyle w:val="NormalTok"/>
          <w:sz w:val="16"/>
          <w:szCs w:val="16"/>
        </w:rPr>
        <w:t>(dlasso.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>.</w:t>
      </w:r>
      <w:r w:rsidRPr="006F7360">
        <w:rPr>
          <w:rStyle w:val="FloatTok"/>
          <w:sz w:val="16"/>
          <w:szCs w:val="16"/>
        </w:rPr>
        <w:t>4.</w:t>
      </w:r>
      <w:r w:rsidRPr="006F7360">
        <w:rPr>
          <w:rStyle w:val="NormalTok"/>
          <w:sz w:val="16"/>
          <w:szCs w:val="16"/>
        </w:rPr>
        <w:t>n)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]</w:t>
      </w:r>
      <w:r w:rsidRPr="006F7360">
        <w:rPr>
          <w:rStyle w:val="OperatorTok"/>
          <w:sz w:val="16"/>
          <w:szCs w:val="16"/>
        </w:rPr>
        <w:t>!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focal4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uniqu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 xml:space="preserve">(focal4, 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focal4.n))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ii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11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formula2.</w:t>
      </w:r>
      <w:r w:rsidRPr="006F7360">
        <w:rPr>
          <w:rStyle w:val="FloatTok"/>
          <w:sz w:val="16"/>
          <w:szCs w:val="16"/>
        </w:rPr>
        <w:t>4.</w:t>
      </w:r>
      <w:r w:rsidRPr="006F7360">
        <w:rPr>
          <w:rStyle w:val="NormalTok"/>
          <w:sz w:val="16"/>
          <w:szCs w:val="16"/>
        </w:rPr>
        <w:t>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JWTR_12"</w:t>
      </w:r>
      <w:r w:rsidRPr="006F7360">
        <w:rPr>
          <w:rStyle w:val="NormalTok"/>
          <w:sz w:val="16"/>
          <w:szCs w:val="16"/>
        </w:rPr>
        <w:t xml:space="preserve">,varnames)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~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dlasso.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>.</w:t>
      </w:r>
      <w:r w:rsidRPr="006F7360">
        <w:rPr>
          <w:rStyle w:val="FloatTok"/>
          <w:sz w:val="16"/>
          <w:szCs w:val="16"/>
        </w:rPr>
        <w:t>4.</w:t>
      </w:r>
      <w:r w:rsidRPr="006F7360">
        <w:rPr>
          <w:rStyle w:val="NormalTok"/>
          <w:sz w:val="16"/>
          <w:szCs w:val="16"/>
        </w:rPr>
        <w:t>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rlasso</w:t>
      </w:r>
      <w:r w:rsidRPr="006F7360">
        <w:rPr>
          <w:rStyle w:val="NormalTok"/>
          <w:sz w:val="16"/>
          <w:szCs w:val="16"/>
        </w:rPr>
        <w:t>(formula2.</w:t>
      </w:r>
      <w:r w:rsidRPr="006F7360">
        <w:rPr>
          <w:rStyle w:val="FloatTok"/>
          <w:sz w:val="16"/>
          <w:szCs w:val="16"/>
        </w:rPr>
        <w:t>4.</w:t>
      </w:r>
      <w:r w:rsidRPr="006F7360">
        <w:rPr>
          <w:rStyle w:val="NormalTok"/>
          <w:sz w:val="16"/>
          <w:szCs w:val="16"/>
        </w:rPr>
        <w:t xml:space="preserve">n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tempdat2[train,], 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               </w:t>
      </w:r>
      <w:r w:rsidRPr="006F7360">
        <w:rPr>
          <w:rStyle w:val="DataTypeTok"/>
          <w:sz w:val="16"/>
          <w:szCs w:val="16"/>
        </w:rPr>
        <w:t>lambda.start =</w:t>
      </w:r>
      <w:r w:rsidRPr="006F7360">
        <w:rPr>
          <w:rStyle w:val="NormalTok"/>
          <w:sz w:val="16"/>
          <w:szCs w:val="16"/>
        </w:rPr>
        <w:t xml:space="preserve"> cv.lambda.</w:t>
      </w:r>
      <w:r w:rsidRPr="006F7360">
        <w:rPr>
          <w:rStyle w:val="FloatTok"/>
          <w:sz w:val="16"/>
          <w:szCs w:val="16"/>
        </w:rPr>
        <w:t>2.4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post =</w:t>
      </w:r>
      <w:r w:rsidRPr="006F7360">
        <w:rPr>
          <w:rStyle w:val="NormalTok"/>
          <w:sz w:val="16"/>
          <w:szCs w:val="16"/>
        </w:rPr>
        <w:t xml:space="preserve"> F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focal4.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oef</w:t>
      </w:r>
      <w:r w:rsidRPr="006F7360">
        <w:rPr>
          <w:rStyle w:val="NormalTok"/>
          <w:sz w:val="16"/>
          <w:szCs w:val="16"/>
        </w:rPr>
        <w:t>(dlasso.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>.</w:t>
      </w:r>
      <w:r w:rsidRPr="006F7360">
        <w:rPr>
          <w:rStyle w:val="FloatTok"/>
          <w:sz w:val="16"/>
          <w:szCs w:val="16"/>
        </w:rPr>
        <w:t>4.</w:t>
      </w:r>
      <w:r w:rsidRPr="006F7360">
        <w:rPr>
          <w:rStyle w:val="NormalTok"/>
          <w:sz w:val="16"/>
          <w:szCs w:val="16"/>
        </w:rPr>
        <w:t>n)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]</w:t>
      </w:r>
      <w:r w:rsidRPr="006F7360">
        <w:rPr>
          <w:rStyle w:val="OperatorTok"/>
          <w:sz w:val="16"/>
          <w:szCs w:val="16"/>
        </w:rPr>
        <w:t>!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focal4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uniqu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 xml:space="preserve">(focal4, 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focal4.n))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}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}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length</w:t>
      </w:r>
      <w:r w:rsidRPr="006F7360">
        <w:rPr>
          <w:rStyle w:val="NormalTok"/>
          <w:sz w:val="16"/>
          <w:szCs w:val="16"/>
        </w:rPr>
        <w:t>(focal4)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[1] 213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STEP 3: Take union of all remainder potential variate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unio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control), 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 xml:space="preserve">(focal1), 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focal2), focal4)</w:t>
      </w:r>
      <w:r w:rsidRPr="006F7360">
        <w:rPr>
          <w:sz w:val="16"/>
          <w:szCs w:val="16"/>
        </w:rPr>
        <w:br/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</w:t>
      </w:r>
      <w:r w:rsidRPr="006F7360">
        <w:rPr>
          <w:rStyle w:val="KeywordTok"/>
          <w:sz w:val="16"/>
          <w:szCs w:val="16"/>
        </w:rPr>
        <w:t>any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duplicated</w:t>
      </w:r>
      <w:r w:rsidRPr="006F7360">
        <w:rPr>
          <w:rStyle w:val="NormalTok"/>
          <w:sz w:val="16"/>
          <w:szCs w:val="16"/>
        </w:rPr>
        <w:t>(union))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NormalTok"/>
          <w:sz w:val="16"/>
          <w:szCs w:val="16"/>
        </w:rPr>
        <w:t>T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unio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unique</w:t>
      </w:r>
      <w:r w:rsidRPr="006F7360">
        <w:rPr>
          <w:rStyle w:val="NormalTok"/>
          <w:sz w:val="16"/>
          <w:szCs w:val="16"/>
        </w:rPr>
        <w:t>(union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}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Total number of feature variables kept from Double Lasso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length</w:t>
      </w:r>
      <w:r w:rsidRPr="006F7360">
        <w:rPr>
          <w:rStyle w:val="NormalTok"/>
          <w:sz w:val="16"/>
          <w:szCs w:val="16"/>
        </w:rPr>
        <w:t>(union)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[1] 219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lastRenderedPageBreak/>
        <w:t xml:space="preserve"># STEP </w:t>
      </w:r>
      <w:r>
        <w:rPr>
          <w:rStyle w:val="CommentTok"/>
          <w:sz w:val="16"/>
          <w:szCs w:val="16"/>
        </w:rPr>
        <w:t>3 Continued</w:t>
      </w:r>
      <w:r w:rsidRPr="006F7360">
        <w:rPr>
          <w:rStyle w:val="CommentTok"/>
          <w:sz w:val="16"/>
          <w:szCs w:val="16"/>
        </w:rPr>
        <w:t>: do OLS of y on focals and kept potential variate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unionf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SameResidenceWorkplace*JWMNP+JWTR*JWMNP"</w:t>
      </w:r>
      <w:r w:rsidRPr="006F7360">
        <w:rPr>
          <w:rStyle w:val="NormalTok"/>
          <w:sz w:val="16"/>
          <w:szCs w:val="16"/>
        </w:rPr>
        <w:t xml:space="preserve">,union)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+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ormula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log(IncomePovertyRatio)"</w:t>
      </w:r>
      <w:r w:rsidRPr="006F7360">
        <w:rPr>
          <w:rStyle w:val="NormalTok"/>
          <w:sz w:val="16"/>
          <w:szCs w:val="16"/>
        </w:rPr>
        <w:t xml:space="preserve">, unionf)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~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name all extra variables created from doing LASS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temp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sz w:val="16"/>
          <w:szCs w:val="16"/>
        </w:rPr>
        <w:br/>
      </w:r>
      <w:r w:rsidRPr="006F7360">
        <w:rPr>
          <w:rStyle w:val="ControlFlowTok"/>
          <w:sz w:val="16"/>
          <w:szCs w:val="16"/>
        </w:rPr>
        <w:t>for</w:t>
      </w:r>
      <w:r w:rsidRPr="006F7360">
        <w:rPr>
          <w:rStyle w:val="NormalTok"/>
          <w:sz w:val="16"/>
          <w:szCs w:val="16"/>
        </w:rPr>
        <w:t xml:space="preserve"> (i </w:t>
      </w:r>
      <w:r w:rsidRPr="006F7360">
        <w:rPr>
          <w:rStyle w:val="ControlFlowTok"/>
          <w:sz w:val="16"/>
          <w:szCs w:val="16"/>
        </w:rPr>
        <w:t>in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500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look at formula and count how many new vars need to be mad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error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myTryCatch</w:t>
      </w:r>
      <w:r w:rsidRPr="006F7360">
        <w:rPr>
          <w:rStyle w:val="NormalTok"/>
          <w:sz w:val="16"/>
          <w:szCs w:val="16"/>
        </w:rPr>
        <w:t>(olsDLasso1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lm</w:t>
      </w:r>
      <w:r w:rsidRPr="006F7360">
        <w:rPr>
          <w:rStyle w:val="NormalTok"/>
          <w:sz w:val="16"/>
          <w:szCs w:val="16"/>
        </w:rPr>
        <w:t xml:space="preserve">(formula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dattemp)) </w:t>
      </w:r>
      <w:r w:rsidRPr="006F7360">
        <w:rPr>
          <w:rStyle w:val="CommentTok"/>
          <w:sz w:val="16"/>
          <w:szCs w:val="16"/>
        </w:rPr>
        <w:t xml:space="preserve"># </w:t>
      </w:r>
      <w:r w:rsidRPr="006F7360">
        <w:rPr>
          <w:rStyle w:val="AlertTok"/>
          <w:sz w:val="16"/>
          <w:szCs w:val="16"/>
        </w:rPr>
        <w:t>CAUTION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newvars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substr</w:t>
      </w:r>
      <w:r w:rsidRPr="006F7360">
        <w:rPr>
          <w:rStyle w:val="NormalTok"/>
          <w:sz w:val="16"/>
          <w:szCs w:val="16"/>
        </w:rPr>
        <w:t>(error[[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], </w:t>
      </w:r>
      <w:r w:rsidRPr="006F7360">
        <w:rPr>
          <w:rStyle w:val="DecValTok"/>
          <w:sz w:val="16"/>
          <w:szCs w:val="16"/>
        </w:rPr>
        <w:t>45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KeywordTok"/>
          <w:sz w:val="16"/>
          <w:szCs w:val="16"/>
        </w:rPr>
        <w:t>str_length</w:t>
      </w:r>
      <w:r w:rsidRPr="006F7360">
        <w:rPr>
          <w:rStyle w:val="NormalTok"/>
          <w:sz w:val="16"/>
          <w:szCs w:val="16"/>
        </w:rPr>
        <w:t>(error[[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]])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DecValTok"/>
          <w:sz w:val="16"/>
          <w:szCs w:val="16"/>
        </w:rPr>
        <w:t>12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existingvars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dattemp)[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str_detect</w:t>
      </w:r>
      <w:r w:rsidRPr="006F7360">
        <w:rPr>
          <w:rStyle w:val="NormalTok"/>
          <w:sz w:val="16"/>
          <w:szCs w:val="16"/>
        </w:rPr>
        <w:t xml:space="preserve">(newvars, 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dattemp)))]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existingchars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sub</w:t>
      </w:r>
      <w:r w:rsidRPr="006F7360">
        <w:rPr>
          <w:rStyle w:val="NormalTok"/>
          <w:sz w:val="16"/>
          <w:szCs w:val="16"/>
        </w:rPr>
        <w:t xml:space="preserve">(existingvars, </w:t>
      </w:r>
      <w:r w:rsidRPr="006F7360">
        <w:rPr>
          <w:rStyle w:val="StringTok"/>
          <w:sz w:val="16"/>
          <w:szCs w:val="16"/>
        </w:rPr>
        <w:t>""</w:t>
      </w:r>
      <w:r w:rsidRPr="006F7360">
        <w:rPr>
          <w:rStyle w:val="NormalTok"/>
          <w:sz w:val="16"/>
          <w:szCs w:val="16"/>
        </w:rPr>
        <w:t>, newvars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dattemp[,newvars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temp[,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dattemp)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NormalTok"/>
          <w:sz w:val="16"/>
          <w:szCs w:val="16"/>
        </w:rPr>
        <w:t>existingvars)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NormalTok"/>
          <w:sz w:val="16"/>
          <w:szCs w:val="16"/>
        </w:rPr>
        <w:t>existingchar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}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start with declaring the new vars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olSums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is.na</w:t>
      </w:r>
      <w:r w:rsidRPr="006F7360">
        <w:rPr>
          <w:rStyle w:val="NormalTok"/>
          <w:sz w:val="16"/>
          <w:szCs w:val="16"/>
        </w:rPr>
        <w:t>(dattemp))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KeywordTok"/>
          <w:sz w:val="16"/>
          <w:szCs w:val="16"/>
        </w:rPr>
        <w:t>nrow</w:t>
      </w:r>
      <w:r w:rsidRPr="006F7360">
        <w:rPr>
          <w:rStyle w:val="NormalTok"/>
          <w:sz w:val="16"/>
          <w:szCs w:val="16"/>
        </w:rPr>
        <w:t>(dattemp))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 xml:space="preserve">## SCIENGRLP1 SCIENGRLP2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       238        239</w:t>
      </w:r>
    </w:p>
    <w:p w:rsidR="00BB64C9" w:rsidRDefault="00BB64C9" w:rsidP="00BB64C9">
      <w:pPr>
        <w:pStyle w:val="SourceCode"/>
        <w:rPr>
          <w:rStyle w:val="NormalTok"/>
          <w:sz w:val="16"/>
          <w:szCs w:val="16"/>
        </w:rPr>
      </w:pPr>
      <w:r w:rsidRPr="006F7360">
        <w:rPr>
          <w:rStyle w:val="NormalTok"/>
          <w:sz w:val="16"/>
          <w:szCs w:val="16"/>
        </w:rPr>
        <w:t>dattem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CIENGRLP1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tem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SCIENGRLP 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StringTok"/>
          <w:sz w:val="16"/>
          <w:szCs w:val="16"/>
        </w:rPr>
        <w:t xml:space="preserve"> "1"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tem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CIENGRLP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tem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SCIENGRLP 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StringTok"/>
          <w:sz w:val="16"/>
          <w:szCs w:val="16"/>
        </w:rPr>
        <w:t xml:space="preserve"> "2"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lapply</w:t>
      </w:r>
      <w:r w:rsidRPr="006F7360">
        <w:rPr>
          <w:rStyle w:val="NormalTok"/>
          <w:sz w:val="16"/>
          <w:szCs w:val="16"/>
        </w:rPr>
        <w:t>(dattemp, class)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StringTok"/>
          <w:sz w:val="16"/>
          <w:szCs w:val="16"/>
        </w:rPr>
        <w:t>"matrix"</w:t>
      </w:r>
      <w:r w:rsidRPr="006F7360">
        <w:rPr>
          <w:rStyle w:val="NormalTok"/>
          <w:sz w:val="16"/>
          <w:szCs w:val="16"/>
        </w:rPr>
        <w:t>)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 xml:space="preserve">## </w:t>
      </w:r>
      <w:r w:rsidRPr="00D30F23">
        <w:rPr>
          <w:rStyle w:val="VerbatimChar"/>
          <w:sz w:val="16"/>
          <w:szCs w:val="16"/>
        </w:rPr>
        <w:t>MARHD2 MARHT2</w:t>
      </w:r>
      <w:r>
        <w:rPr>
          <w:rStyle w:val="VerbatimChar"/>
          <w:sz w:val="16"/>
          <w:szCs w:val="16"/>
        </w:rPr>
        <w:t xml:space="preserve"> </w:t>
      </w:r>
      <w:r w:rsidRPr="00D30F23">
        <w:rPr>
          <w:rStyle w:val="VerbatimChar"/>
          <w:sz w:val="16"/>
          <w:szCs w:val="16"/>
        </w:rPr>
        <w:t>MARHT3</w:t>
      </w:r>
      <w:r>
        <w:rPr>
          <w:rStyle w:val="VerbatimChar"/>
          <w:sz w:val="16"/>
          <w:szCs w:val="16"/>
        </w:rPr>
        <w:t xml:space="preserve"> </w:t>
      </w:r>
      <w:r w:rsidRPr="00D30F23">
        <w:rPr>
          <w:rStyle w:val="VerbatimChar"/>
          <w:sz w:val="16"/>
          <w:szCs w:val="16"/>
        </w:rPr>
        <w:t>MARHD8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</w:t>
      </w:r>
      <w:r>
        <w:rPr>
          <w:rStyle w:val="VerbatimChar"/>
          <w:sz w:val="16"/>
          <w:szCs w:val="16"/>
        </w:rPr>
        <w:t>160</w:t>
      </w:r>
      <w:r w:rsidRPr="006F7360">
        <w:rPr>
          <w:rStyle w:val="VerbatimChar"/>
          <w:sz w:val="16"/>
          <w:szCs w:val="16"/>
        </w:rPr>
        <w:t xml:space="preserve">   </w:t>
      </w:r>
      <w:r>
        <w:rPr>
          <w:rStyle w:val="VerbatimChar"/>
          <w:sz w:val="16"/>
          <w:szCs w:val="16"/>
        </w:rPr>
        <w:t xml:space="preserve"> 162    163    244</w:t>
      </w:r>
    </w:p>
    <w:p w:rsidR="00BB64C9" w:rsidRPr="00D30F23" w:rsidRDefault="00BB64C9" w:rsidP="00BB64C9">
      <w:pPr>
        <w:pStyle w:val="SourceCode"/>
        <w:rPr>
          <w:color w:val="4E9A06"/>
          <w:sz w:val="16"/>
          <w:szCs w:val="16"/>
          <w:shd w:val="clear" w:color="auto" w:fill="F8F8F8"/>
        </w:rPr>
      </w:pPr>
      <w:r w:rsidRPr="006F7360">
        <w:rPr>
          <w:rStyle w:val="NormalTok"/>
          <w:sz w:val="16"/>
          <w:szCs w:val="16"/>
        </w:rPr>
        <w:t>dattem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MARHT3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tem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MARHT 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StringTok"/>
          <w:sz w:val="16"/>
          <w:szCs w:val="16"/>
        </w:rPr>
        <w:t xml:space="preserve"> "3"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tem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MARHD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tem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MARHD 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StringTok"/>
          <w:sz w:val="16"/>
          <w:szCs w:val="16"/>
        </w:rPr>
        <w:t xml:space="preserve"> "2"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tem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MARHD8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tem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MARHD 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StringTok"/>
          <w:sz w:val="16"/>
          <w:szCs w:val="16"/>
        </w:rPr>
        <w:t xml:space="preserve"> "8"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tem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MARHT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tem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MARHT 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StringTok"/>
          <w:sz w:val="16"/>
          <w:szCs w:val="16"/>
        </w:rPr>
        <w:t xml:space="preserve"> "2"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multicolinearity: get which variables have &lt;2 unique value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multicol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sapply</w:t>
      </w:r>
      <w:r w:rsidRPr="006F7360">
        <w:rPr>
          <w:rStyle w:val="NormalTok"/>
          <w:sz w:val="16"/>
          <w:szCs w:val="16"/>
        </w:rPr>
        <w:t xml:space="preserve">(dattemp[train,], </w:t>
      </w:r>
      <w:r w:rsidRPr="006F7360">
        <w:rPr>
          <w:rStyle w:val="ControlFlowTok"/>
          <w:sz w:val="16"/>
          <w:szCs w:val="16"/>
        </w:rPr>
        <w:t>function</w:t>
      </w:r>
      <w:r w:rsidRPr="006F7360">
        <w:rPr>
          <w:rStyle w:val="NormalTok"/>
          <w:sz w:val="16"/>
          <w:szCs w:val="16"/>
        </w:rPr>
        <w:t xml:space="preserve">(x) </w:t>
      </w:r>
      <w:r w:rsidRPr="006F7360">
        <w:rPr>
          <w:rStyle w:val="KeywordTok"/>
          <w:sz w:val="16"/>
          <w:szCs w:val="16"/>
        </w:rPr>
        <w:t>lengt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unique</w:t>
      </w:r>
      <w:r w:rsidRPr="006F7360">
        <w:rPr>
          <w:rStyle w:val="NormalTok"/>
          <w:sz w:val="16"/>
          <w:szCs w:val="16"/>
        </w:rPr>
        <w:t>(x))</w:t>
      </w:r>
      <w:r w:rsidRPr="006F7360">
        <w:rPr>
          <w:rStyle w:val="OperatorTok"/>
          <w:sz w:val="16"/>
          <w:szCs w:val="16"/>
        </w:rPr>
        <w:t>&lt;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>))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manually delete some of the rest (NA values in summary of lm, multicollinearity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multicol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multicol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  </w:t>
      </w:r>
      <w:r w:rsidRPr="006F7360">
        <w:rPr>
          <w:rStyle w:val="StringTok"/>
          <w:sz w:val="16"/>
          <w:szCs w:val="16"/>
        </w:rPr>
        <w:t>"MSP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SP4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SP5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ENG1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CHL21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RIVESP6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  </w:t>
      </w:r>
      <w:r w:rsidRPr="006F7360">
        <w:rPr>
          <w:rStyle w:val="StringTok"/>
          <w:sz w:val="16"/>
          <w:szCs w:val="16"/>
        </w:rPr>
        <w:t>"NATIVITY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CHL18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ECADE6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WAOB4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unio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union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 xml:space="preserve">(union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multicol)] </w:t>
      </w:r>
      <w:r w:rsidRPr="006F7360">
        <w:rPr>
          <w:rStyle w:val="CommentTok"/>
          <w:sz w:val="16"/>
          <w:szCs w:val="16"/>
        </w:rPr>
        <w:t># delete them from formula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aliased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summary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lm</w:t>
      </w:r>
      <w:r w:rsidRPr="006F7360">
        <w:rPr>
          <w:rStyle w:val="NormalTok"/>
          <w:sz w:val="16"/>
          <w:szCs w:val="16"/>
        </w:rPr>
        <w:t xml:space="preserve">(formula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dattemp[train,]))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aliased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unio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union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 xml:space="preserve">(union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aliased))]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rewrite formula for OL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unionf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SameResidenceWorkplace*JWMNP+JWTR*JWMNP"</w:t>
      </w:r>
      <w:r w:rsidRPr="006F7360">
        <w:rPr>
          <w:rStyle w:val="NormalTok"/>
          <w:sz w:val="16"/>
          <w:szCs w:val="16"/>
        </w:rPr>
        <w:t xml:space="preserve">,union)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+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ormula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log(IncomePovertyRatio)"</w:t>
      </w:r>
      <w:r w:rsidRPr="006F7360">
        <w:rPr>
          <w:rStyle w:val="NormalTok"/>
          <w:sz w:val="16"/>
          <w:szCs w:val="16"/>
        </w:rPr>
        <w:t xml:space="preserve">, unionf)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~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Training OLS regression post double LASS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olsDLasso1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lm</w:t>
      </w:r>
      <w:r w:rsidRPr="006F7360">
        <w:rPr>
          <w:rStyle w:val="NormalTok"/>
          <w:sz w:val="16"/>
          <w:szCs w:val="16"/>
        </w:rPr>
        <w:t xml:space="preserve">(formula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dattemp[train,]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MLresul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summary</w:t>
      </w:r>
      <w:r w:rsidRPr="006F7360">
        <w:rPr>
          <w:rStyle w:val="NormalTok"/>
          <w:sz w:val="16"/>
          <w:szCs w:val="16"/>
        </w:rPr>
        <w:t>(olsDLasso1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MLresult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all: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lm(formula = formula, data = dattemp[train, ])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siduals: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Min      1Q  Median      3Q     Max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-3.0233 -0.2576 -0.0282  0.2212  3.5316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oefficients: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                               Estimate Std. Error  t value Pr(&gt;|t|)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(Intercept)                       1.918e+00  1.461e-01   13.124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ameResidenceWorkplaceTRUE       -8.169e-02  4.054e-03  -20.149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                             1.431e-03  7.106e-05   20.141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TR02                            1.093e-02  1.481e-02    0.737 0.460822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TR03                            3.399e-02  4.974e-02    0.683 0.494321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4                            2.488e-01  1.612e-02   15.434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lastRenderedPageBreak/>
        <w:t>## JWTR05                            3.626e-01  1.985e-02   18.263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6                            3.288e-01  4.727e-02    6.955 3.53e-12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7                            8.782e-02  2.524e-02    3.479 0.000503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TR08                           -2.325e-02  2.305e-02   -1.009 0.313043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TR09                           -5.182e-02  1.791e-02   -2.894 0.003805 *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10                           -6.349e-02  1.350e-02   -4.705 2.54e-0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TR12                            9.491e-03  1.469e-02    0.646 0.518130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PORDER                          -6.923e-02  1.313e-03  -52.723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PWGTP                             4.407e-05  6.578e-06    6.700 2.09e-11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AGEP                              4.456e-03  4.849e-04    9.191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IT3TRUE                         -3.097e-02  6.628e-03   -4.672 2.98e-0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CIT4TRUE                          9.808e-03  4.480e-03    2.189 0.028572 *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CIT5TRUE                         -1.488e-02  4.987e-03   -2.983 0.002857 *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OW2TRUE                         -8.112e-02  1.805e-03  -44.949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OW3TRUE                         -8.743e-02  1.869e-03  -46.793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OW4TRUE                         -1.141e-01  2.277e-03  -50.089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OW5TRUE                          6.980e-02  2.941e-03   23.732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OW6TRUE                         -1.073e-01  2.194e-03  -48.883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OW7TRUE                          9.960e-02  2.500e-03   39.844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OW8TRUE                         -1.725e-01  1.103e-02  -15.64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DRS2TRUE                        -2.697e-02  8.954e-03   -3.012 0.002594 *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YE2TRUE                         2.110e-02  5.392e-03    3.913 9.13e-05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PHY2TRUE                         2.578e-02  5.036e-03    5.119 3.07e-07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REM2TRUE                         3.432e-02  5.451e-03    6.296 3.06e-10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ENG2TRUE                         -9.786e-02  2.844e-03  -34.408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ENG3TRUE                         -1.272e-01  3.656e-03  -34.784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ENG4TRUE                         -1.138e-01  6.350e-03  -17.920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FER1TRUE                          4.442e-02  5.013e-03    8.861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FER2TRUE                          2.342e-02  2.036e-03   11.503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GCL2TRUE                          2.570e-01  2.083e-02   12.342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GCR2TRUE                          8.356e-02  4.472e-02    1.869 0.061677 .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HINS12TRUE                       -1.520e-01  1.500e-03 -101.372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HINS22TRUE                       -1.308e-02  1.728e-03   -7.569 3.76e-14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HINS42TRUE                        9.252e-02  2.248e-03   41.164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HINS52TRUE                       -2.228e-02  3.320e-03   -6.711 1.94e-11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HINS62TRUE                        5.436e-02  3.758e-03   14.46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HINS72TRUE                        3.229e-03  8.499e-03    0.380 0.703987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LANX2TRUE                         1.159e-02  2.012e-03    5.758 8.50e-09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AR2TRUE                         -2.623e-02  3.210e-03   -8.173 3.0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AR3TRUE                         -4.197e-02  1.670e-03  -25.131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AR4TRUE                         -4.869e-02  3.359e-03  -14.493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ARHD2TRUE                       -2.075e-02  4.490e-03   -4.621 3.81e-0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ARHT2TRUE                       -5.534e-03  1.472e-03   -3.758 0.000171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ARHT3TRUE                       -2.639e-02  2.677e-03   -9.860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ARHYP                           -3.978e-04  6.967e-05   -5.710 1.13e-08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IG2TRUE                         -5.720e-02  8.815e-03   -6.489 8.64e-11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IG3TRUE                         -1.420e-02  1.707e-03   -8.323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NWAB2TRUE                        -2.978e-02  9.740e-03   -3.057 0.002234 *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NWAV5TRUE                         7.657e-03  5.268e-03    1.454 0.146062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NWLA3TRUE                         3.213e-03  1.069e-02    0.301 0.763636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NWLK3TRUE                         8.442e-02  7.974e-03   10.586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NWRE2TRUE                         6.009e-02  1.167e-02    5.149 2.62e-07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01TRUE                       -1.579e-01  1.740e-03  -90.721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02TRUE                       -2.422e-01  4.139e-03  -58.517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03TRUE                       -2.222e-01  2.175e-02  -10.218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04TRUE                       -2.501e-01  1.523e-02  -16.422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05TRUE                       -2.344e-01  7.721e-03  -30.357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06TRUE                       -2.428e-01  7.102e-03  -34.192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07TRUE                       -2.017e-01  1.581e-02  -12.757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08TRUE                       -3.037e-01  1.467e-02  -20.70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09TRUE                       -2.874e-01  7.891e-03  -36.42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10TRUE                       -2.442e-01  8.130e-03  -30.03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11TRUE                       -2.412e-01  1.051e-02  -22.950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12TRUE                       -2.277e-01  7.150e-03  -31.849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13TRUE                       -2.062e-01  4.674e-03  -44.118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15TRUE                       -2.442e-01  7.903e-03  -30.89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LP17TRUE                       -2.786e-01  1.332e-02  -20.911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04TRUE                       -1.043e-01  3.053e-02   -3.416 0.000635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05TRUE                       -1.342e-01  2.178e-02   -6.160 7.27e-10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lastRenderedPageBreak/>
        <w:t>## SCHL06TRUE                       -1.007e-01  1.467e-02   -6.863 6.73e-12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07TRUE                       -1.055e-01  1.708e-02   -6.175 6.61e-10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08TRUE                       -1.064e-01  1.370e-02   -7.771 7.82e-15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09TRUE                       -1.012e-01  6.870e-03  -14.72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10TRUE                       -1.151e-01  1.224e-02   -9.400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11TRUE                       -8.077e-02  7.093e-03  -11.386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12TRUE                       -1.061e-01  5.992e-03  -17.709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13TRUE                       -1.301e-01  5.561e-03  -23.397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14TRUE                       -1.185e-01  5.176e-03  -22.892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15TRUE                       -9.016e-02  4.420e-03  -20.397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16TRUE                       -6.246e-02  2.171e-03  -28.772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17TRUE                       -8.702e-02  3.278e-03  -26.54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19TRUE                        3.397e-02  2.304e-03   14.741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20TRUE                        6.445e-02  2.424e-03   26.591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22TRUE                        1.233e-01  2.478e-03   49.751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23TRUE                        3.437e-01  8.596e-03   39.98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24TRUE                        2.175e-01  6.802e-03   31.977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EX2TRUE                         -7.976e-02  2.289e-02   -3.484 0.000493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KHP                              1.365e-02  4.765e-05  286.546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KW2TRUE                         -7.342e-02  3.505e-03  -20.948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KW3TRUE                         -1.582e-01  2.339e-03  -67.629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KW4TRUE                         -2.789e-01  2.820e-03  -98.897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KW5TRUE                         -4.105e-01  3.867e-03 -106.15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KW6TRUE                         -5.210e-01  3.940e-03 -132.240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3TRUE                       3.593e-02  6.193e-03    5.801 6.58e-09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4TRUE                       2.350e-02  4.386e-03    5.359 8.37e-08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7TRUE                      -2.040e-02  3.331e-03   -6.125 9.10e-10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8TRUE                      -5.498e-02  4.133e-03  -13.302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IS2TRUE                          4.190e-02  4.841e-03    8.65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RIVESP1TRUE                     -1.330e-02  1.269e-02   -1.049 0.294402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RIVESP2TRUE                     -6.237e-02  1.281e-02   -4.870 1.12e-0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RIVESP3TRUE                     -5.937e-02  1.334e-02   -4.451 8.55e-0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RIVESP4TRUE                     -5.789e-02  1.438e-02   -4.025 5.70e-05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RIVESP5TRUE                     -3.096e-02  1.578e-02   -1.962 0.049801 *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SP2TRUE                         -1.459e-02  3.143e-03   -4.642 3.45e-0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PAOC1TRUE                        -9.965e-02  2.304e-02   -4.324 1.53e-05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PAOC2TRUE                        -1.329e-01  2.291e-02   -5.803 6.53e-09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PAOC4TRUE                        -1.321e-01  2.288e-02   -5.773 7.80e-09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QTRBIR3TRUE                       3.229e-03  1.189e-03    2.715 0.006626 *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ACAIAN1TRUE                     -2.852e-02  5.081e-03   -5.612 2.00e-08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ACASN1TRUE                       6.301e-02  4.437e-03   14.203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ACBLK1TRUE                      -6.564e-02  4.108e-03  -15.980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RACPI1TRUE                       -2.557e-02  1.224e-02   -2.088 0.036787 *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ACWHT1TRUE                       2.257e-02  3.879e-03    5.817 6.00e-09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IENGRLP1TRUE                    3.276e-01  3.554e-03   92.186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IENGRLP2TRUE                    2.506e-01  2.330e-03  107.536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WAOB2TRUE                         1.641e-02  5.217e-02    0.315 0.753068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AOB3TRUE                        -1.879e-02  4.167e-03   -4.508 6.54e-0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AOB5TRUE                         6.072e-02  4.846e-03   12.528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AOB6TRUE                        -2.510e-02  6.657e-03   -3.771 0.000163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AOB7TRUE                         1.233e-01  8.684e-03   14.196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AOB8TRUE                         1.105e-01  1.535e-02    7.198 6.13e-13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AGEP_HINS31                       1.562e-03  2.448e-04    6.382 1.75e-10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IENGP_SCHL01                   -9.545e-02  5.379e-03  -17.74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IENGP1_SCHL22                   1.123e-01  3.115e-03   36.039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IENGP1_SCHL23                   2.355e-01  5.968e-03   39.456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IENGP1_SCHL24                   1.742e-01  7.863e-03   22.154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SCIENGRLP1_SCHL22                 7.894e-03  5.833e-03    1.353 0.175985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SCIENGRLP2_SCHL23                 1.390e-02  9.687e-03    1.435 0.151276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IENGRLP1_SCHL24                 7.851e-02  1.269e-02    6.188 6.08e-10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AGEP_VETERAN                      5.122e-04  1.336e-04    3.834 0.00012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AGEP_GCL                          6.289e-03  9.141e-04    6.880 5.99e-12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OUT2TRUE                        -7.836e-03  6.693e-03   -1.171 0.241662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MARHD8TRUE                       -5.994e-03  1.348e-02   -0.445 0.656588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NWAB3TRUE                         8.029e-04  1.048e-02    0.077 0.938949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RACNH1TRUE                       -1.854e-03  1.226e-02   -0.151 0.879789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RACSOR1TRUE                       8.821e-03  4.479e-03    1.969 0.048897 *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AGEP_GCL2                         6.915e-04  4.779e-04    1.447 0.147896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CIT2TRUE                         -4.371e-02  5.260e-02   -0.831 0.406013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lastRenderedPageBreak/>
        <w:t xml:space="preserve">## DEAR2TRUE                         1.772e-03  5.003e-03    0.354 0.723115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GCL1TRUE                          1.786e-01  4.101e-02    4.355 1.33e-05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NWLA2TRUE                        -1.020e-02  1.103e-02   -0.925 0.354919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ECADE5TRUE                       1.040e-03  3.506e-03    0.297 0.766786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IENGP1_SCHL21                   7.754e-02  2.292e-03   33.827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VETERAN                          -1.758e-02  7.315e-03   -2.404 0.016228 *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GCM1TRUE                          1.106e-02  1.711e-02    0.646 0.518256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GCM2TRUE                         -6.377e-03  1.695e-02   -0.376 0.706680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GCM4TRUE                          2.230e-02  1.348e-02    1.654 0.098059 .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HINS32TRUE                        4.964e-02  1.664e-02    2.983 0.002857 *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NWAV3TRUE                        -2.263e-02  8.308e-03   -2.723 0.006466 *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SCHL02TRUE                       -3.983e-02  3.363e-02   -1.184 0.236227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SCHL03TRUE                       -6.848e-02  3.793e-02   -1.805 0.071006 .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ECADE1TRUE                       1.600e-02  3.138e-02    0.510 0.610265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ECADE2TRUE                       5.866e-03  1.042e-02    0.563 0.573573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PAOC3TRUE                        -1.105e-01  2.305e-02   -4.795 1.63e-0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AGEP_GCR1                         1.164e-03  7.613e-04    1.529 0.126288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GCM3TRUE                          2.665e-03  1.223e-02    0.218 0.827452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NWAV2TRUE                        -8.294e-03  1.418e-02   -0.585 0.558620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NWLK2TRUE                         7.811e-02  7.118e-03   10.973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NWRE3TRUE                         3.179e-02  1.178e-02    2.698 0.006973 *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QTRBIR2TRUE                       2.164e-03  1.219e-03    1.776 0.075757 .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SameResidenceWorkplaceTRUE:JWMNP  4.053e-06  7.287e-05    0.056 0.955644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2                     -4.712e-04  1.278e-04   -3.688 0.00022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MNP:JWTR03                     -4.075e-04  1.036e-03   -0.393 0.693954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4                     -3.007e-03  1.743e-04  -17.252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5                     -1.646e-03  1.913e-04   -8.60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MNP:JWTR06                     -1.650e-03  6.101e-04   -2.704 0.006852 *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MNP:JWTR07                     -1.013e-03  7.045e-04   -1.439 0.150256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MNP:JWTR08                      3.503e-04  6.298e-04    0.556 0.578017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9                      1.478e-03  4.447e-04    3.325 0.000885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MNP:JWTR10                      4.182e-04  2.490e-04    1.680 0.093044 .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MNP:JWTR12                     -4.323e-05  1.213e-04   -0.356 0.721470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---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ignif. codes:  0 '***' 0.001 '**' 0.01 '*' 0.05 '.' 0.1 ' ' 1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sidual standard error: 0.435 on 781192 degrees of freedom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Multiple R-squared:  0.5123, Adjusted R-squared:  0.5122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F-statistic:  4662 on 176 and 781192 DF,  p-value: &lt; 2.2e-16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Test Prediction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red.olsDLasso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redict</w:t>
      </w:r>
      <w:r w:rsidRPr="006F7360">
        <w:rPr>
          <w:rStyle w:val="NormalTok"/>
          <w:sz w:val="16"/>
          <w:szCs w:val="16"/>
        </w:rPr>
        <w:t xml:space="preserve">(olsDLasso1, </w:t>
      </w:r>
      <w:r w:rsidRPr="006F7360">
        <w:rPr>
          <w:rStyle w:val="DataTypeTok"/>
          <w:sz w:val="16"/>
          <w:szCs w:val="16"/>
        </w:rPr>
        <w:t>newdata =</w:t>
      </w:r>
      <w:r w:rsidRPr="006F7360">
        <w:rPr>
          <w:rStyle w:val="NormalTok"/>
          <w:sz w:val="16"/>
          <w:szCs w:val="16"/>
        </w:rPr>
        <w:t xml:space="preserve"> dattemp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NormalTok"/>
          <w:sz w:val="16"/>
          <w:szCs w:val="16"/>
        </w:rPr>
        <w:t>train,])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summary</w:t>
      </w:r>
      <w:r w:rsidRPr="006F7360">
        <w:rPr>
          <w:rStyle w:val="NormalTok"/>
          <w:sz w:val="16"/>
          <w:szCs w:val="16"/>
        </w:rPr>
        <w:t>(pred.olsDLasso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>)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 xml:space="preserve">##    Min. 1st Qu.  Median    Mean 3rd Qu.    Max.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-0.3127  1.9878  2.2644  2.2562  2.5408  4.2571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KeywordTok"/>
          <w:sz w:val="16"/>
          <w:szCs w:val="16"/>
        </w:rPr>
        <w:t>length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na.omit</w:t>
      </w:r>
      <w:r w:rsidRPr="006F7360">
        <w:rPr>
          <w:rStyle w:val="NormalTok"/>
          <w:sz w:val="16"/>
          <w:szCs w:val="16"/>
        </w:rPr>
        <w:t>(pred.olsDLasso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 xml:space="preserve">)) </w:t>
      </w:r>
      <w:r w:rsidRPr="006F7360">
        <w:rPr>
          <w:rStyle w:val="CommentTok"/>
          <w:sz w:val="16"/>
          <w:szCs w:val="16"/>
        </w:rPr>
        <w:t># count remaining observations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[1] 195343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test error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mse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mean</w:t>
      </w:r>
      <w:r w:rsidRPr="006F7360">
        <w:rPr>
          <w:rStyle w:val="NormalTok"/>
          <w:sz w:val="16"/>
          <w:szCs w:val="16"/>
        </w:rPr>
        <w:t>((pred.olsDLasso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log</w:t>
      </w:r>
      <w:r w:rsidRPr="006F7360">
        <w:rPr>
          <w:rStyle w:val="NormalTok"/>
          <w:sz w:val="16"/>
          <w:szCs w:val="16"/>
        </w:rPr>
        <w:t>(dattemp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NormalTok"/>
          <w:sz w:val="16"/>
          <w:szCs w:val="16"/>
        </w:rPr>
        <w:t>train,]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IncomePovertyRatio))</w:t>
      </w:r>
      <w:r w:rsidRPr="006F7360">
        <w:rPr>
          <w:rStyle w:val="OperatorTok"/>
          <w:sz w:val="16"/>
          <w:szCs w:val="16"/>
        </w:rPr>
        <w:t>^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na.rm=</w:t>
      </w:r>
      <w:r w:rsidRPr="006F7360">
        <w:rPr>
          <w:rStyle w:val="NormalTok"/>
          <w:sz w:val="16"/>
          <w:szCs w:val="16"/>
        </w:rPr>
        <w:t>T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mse</w:t>
      </w:r>
      <w:r w:rsidRPr="006F7360">
        <w:rPr>
          <w:rStyle w:val="FloatTok"/>
          <w:sz w:val="16"/>
          <w:szCs w:val="16"/>
        </w:rPr>
        <w:t>.1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[1] 0.1894029</w:t>
      </w:r>
    </w:p>
    <w:p w:rsidR="00BB64C9" w:rsidRPr="006F7360" w:rsidRDefault="00BB64C9" w:rsidP="00BB64C9">
      <w:pPr>
        <w:pStyle w:val="Heading2"/>
        <w:rPr>
          <w:sz w:val="28"/>
          <w:szCs w:val="28"/>
        </w:rPr>
      </w:pPr>
      <w:bookmarkStart w:id="1" w:name="result-1-analysis-hypothesis-testing"/>
      <w:r w:rsidRPr="006F7360">
        <w:rPr>
          <w:sz w:val="28"/>
          <w:szCs w:val="28"/>
        </w:rPr>
        <w:t>Result 1</w:t>
      </w:r>
      <w:r>
        <w:rPr>
          <w:sz w:val="28"/>
          <w:szCs w:val="28"/>
        </w:rPr>
        <w:t>:</w:t>
      </w:r>
      <w:r w:rsidRPr="006F7360">
        <w:rPr>
          <w:sz w:val="28"/>
          <w:szCs w:val="28"/>
        </w:rPr>
        <w:t xml:space="preserve"> Analysis &amp; Hypothesis Testing</w:t>
      </w:r>
      <w:bookmarkEnd w:id="1"/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3 Ways of getting Test R2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y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log</w:t>
      </w:r>
      <w:r w:rsidRPr="006F7360">
        <w:rPr>
          <w:rStyle w:val="NormalTok"/>
          <w:sz w:val="16"/>
          <w:szCs w:val="16"/>
        </w:rPr>
        <w:t>(dattemp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NormalTok"/>
          <w:sz w:val="16"/>
          <w:szCs w:val="16"/>
        </w:rPr>
        <w:t>train,]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IncomePovertyRatio)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mean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log</w:t>
      </w:r>
      <w:r w:rsidRPr="006F7360">
        <w:rPr>
          <w:rStyle w:val="NormalTok"/>
          <w:sz w:val="16"/>
          <w:szCs w:val="16"/>
        </w:rPr>
        <w:t>(dattemp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NormalTok"/>
          <w:sz w:val="16"/>
          <w:szCs w:val="16"/>
        </w:rPr>
        <w:t>train,]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IncomePovertyRatio)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yh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pred.olsDLasso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mean</w:t>
      </w:r>
      <w:r w:rsidRPr="006F7360">
        <w:rPr>
          <w:rStyle w:val="NormalTok"/>
          <w:sz w:val="16"/>
          <w:szCs w:val="16"/>
        </w:rPr>
        <w:t>(pred.olsDLasso</w:t>
      </w:r>
      <w:r w:rsidRPr="006F7360">
        <w:rPr>
          <w:rStyle w:val="FloatTok"/>
          <w:sz w:val="16"/>
          <w:szCs w:val="16"/>
        </w:rPr>
        <w:t>.1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u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y 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yhat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1: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R2 = yhat*yhat/yTy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(yhat </w:t>
      </w:r>
      <w:r w:rsidRPr="006F7360">
        <w:rPr>
          <w:rStyle w:val="OperatorTok"/>
          <w:sz w:val="16"/>
          <w:szCs w:val="16"/>
        </w:rPr>
        <w:t>%*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yhat)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NormalTok"/>
          <w:sz w:val="16"/>
          <w:szCs w:val="16"/>
        </w:rPr>
        <w:t xml:space="preserve">(y </w:t>
      </w:r>
      <w:r w:rsidRPr="006F7360">
        <w:rPr>
          <w:rStyle w:val="OperatorTok"/>
          <w:sz w:val="16"/>
          <w:szCs w:val="16"/>
        </w:rPr>
        <w:t>%*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y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1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lastRenderedPageBreak/>
        <w:t>##           [,1]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[1,] 0.5125579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2: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R2 = 1- SSR/SST = 1- uTu/yTy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(u </w:t>
      </w:r>
      <w:r w:rsidRPr="006F7360">
        <w:rPr>
          <w:rStyle w:val="OperatorTok"/>
          <w:sz w:val="16"/>
          <w:szCs w:val="16"/>
        </w:rPr>
        <w:t>%*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u)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NormalTok"/>
          <w:sz w:val="16"/>
          <w:szCs w:val="16"/>
        </w:rPr>
        <w:t xml:space="preserve">(y </w:t>
      </w:r>
      <w:r w:rsidRPr="006F7360">
        <w:rPr>
          <w:rStyle w:val="OperatorTok"/>
          <w:sz w:val="16"/>
          <w:szCs w:val="16"/>
        </w:rPr>
        <w:t>%*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y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2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          [,1]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[1,] 0.5089613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3: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R2 = corr(y, yhat)^2, "fair r-squared"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or.test</w:t>
      </w:r>
      <w:r w:rsidRPr="006F7360">
        <w:rPr>
          <w:rStyle w:val="NormalTok"/>
          <w:sz w:val="16"/>
          <w:szCs w:val="16"/>
        </w:rPr>
        <w:t xml:space="preserve">(y, yhat, </w:t>
      </w:r>
      <w:r w:rsidRPr="006F7360">
        <w:rPr>
          <w:rStyle w:val="DataTypeTok"/>
          <w:sz w:val="16"/>
          <w:szCs w:val="16"/>
        </w:rPr>
        <w:t>u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complete.obs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now, square the correlation coefficient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3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 Pearson's product-moment correlation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ata:  y and yhat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t = 449.97, df = 195341, p-value &lt; 2.2e-16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alternative hypothesis: true correlation is not equal to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95 percent confidence interval: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 0.7112352 0.7155903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ample estimates: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  cor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0.7134197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estimate</w:t>
      </w:r>
      <w:r w:rsidRPr="006F7360">
        <w:rPr>
          <w:rStyle w:val="OperatorTok"/>
          <w:sz w:val="16"/>
          <w:szCs w:val="16"/>
        </w:rPr>
        <w:t>^</w:t>
      </w:r>
      <w:r w:rsidRPr="006F7360">
        <w:rPr>
          <w:rStyle w:val="DecValTok"/>
          <w:sz w:val="16"/>
          <w:szCs w:val="16"/>
        </w:rPr>
        <w:t>2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 xml:space="preserve">##       cor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0.5089676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False Discovery Rate control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as.data.frame</w:t>
      </w:r>
      <w:r w:rsidRPr="006F7360">
        <w:rPr>
          <w:rStyle w:val="NormalTok"/>
          <w:sz w:val="16"/>
          <w:szCs w:val="16"/>
        </w:rPr>
        <w:t>(DMLresul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coefficients[,</w:t>
      </w:r>
      <w:r w:rsidRPr="006F7360">
        <w:rPr>
          <w:rStyle w:val="DecValTok"/>
          <w:sz w:val="16"/>
          <w:szCs w:val="16"/>
        </w:rPr>
        <w:t>4</w:t>
      </w:r>
      <w:r w:rsidRPr="006F7360">
        <w:rPr>
          <w:rStyle w:val="NormalTok"/>
          <w:sz w:val="16"/>
          <w:szCs w:val="16"/>
        </w:rPr>
        <w:t>]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sigcode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ut</w:t>
      </w:r>
      <w:r w:rsidRPr="006F7360">
        <w:rPr>
          <w:rStyle w:val="NormalTok"/>
          <w:sz w:val="16"/>
          <w:szCs w:val="16"/>
        </w:rPr>
        <w:t>(p[,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, </w:t>
      </w:r>
      <w:r w:rsidRPr="006F7360">
        <w:rPr>
          <w:rStyle w:val="DataTypeTok"/>
          <w:sz w:val="16"/>
          <w:szCs w:val="16"/>
        </w:rPr>
        <w:t>breaks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OtherTok"/>
          <w:sz w:val="16"/>
          <w:szCs w:val="16"/>
        </w:rPr>
        <w:t>Inf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00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0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05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), 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   </w:t>
      </w:r>
      <w:r w:rsidRPr="006F7360">
        <w:rPr>
          <w:rStyle w:val="DataTypeTok"/>
          <w:sz w:val="16"/>
          <w:szCs w:val="16"/>
        </w:rPr>
        <w:t>labels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***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**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*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.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 "</w:t>
      </w:r>
      <w:r w:rsidRPr="006F7360">
        <w:rPr>
          <w:rStyle w:val="NormalTok"/>
          <w:sz w:val="16"/>
          <w:szCs w:val="16"/>
        </w:rPr>
        <w:t>)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StringTok"/>
          <w:sz w:val="16"/>
          <w:szCs w:val="16"/>
        </w:rPr>
        <w:t>""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sigcode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sort by increasing p-valu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p[</w:t>
      </w:r>
      <w:r w:rsidRPr="006F7360">
        <w:rPr>
          <w:rStyle w:val="KeywordTok"/>
          <w:sz w:val="16"/>
          <w:szCs w:val="16"/>
        </w:rPr>
        <w:t>order</w:t>
      </w:r>
      <w:r w:rsidRPr="006F7360">
        <w:rPr>
          <w:rStyle w:val="NormalTok"/>
          <w:sz w:val="16"/>
          <w:szCs w:val="16"/>
        </w:rPr>
        <w:t>(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StringTok"/>
          <w:sz w:val="16"/>
          <w:szCs w:val="16"/>
        </w:rPr>
        <w:t>`</w:t>
      </w:r>
      <w:r w:rsidRPr="006F7360">
        <w:rPr>
          <w:rStyle w:val="DataTypeTok"/>
          <w:sz w:val="16"/>
          <w:szCs w:val="16"/>
        </w:rPr>
        <w:t>DMLresult$coefficients[, 4]</w:t>
      </w:r>
      <w:r w:rsidRPr="006F7360">
        <w:rPr>
          <w:rStyle w:val="StringTok"/>
          <w:sz w:val="16"/>
          <w:szCs w:val="16"/>
        </w:rPr>
        <w:t>`</w:t>
      </w:r>
      <w:r w:rsidRPr="006F7360">
        <w:rPr>
          <w:rStyle w:val="NormalTok"/>
          <w:sz w:val="16"/>
          <w:szCs w:val="16"/>
        </w:rPr>
        <w:t>),]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BY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m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nrow</w:t>
      </w:r>
      <w:r w:rsidRPr="006F7360">
        <w:rPr>
          <w:rStyle w:val="NormalTok"/>
          <w:sz w:val="16"/>
          <w:szCs w:val="16"/>
        </w:rPr>
        <w:t>(p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Q =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FloatTok"/>
          <w:sz w:val="16"/>
          <w:szCs w:val="16"/>
        </w:rPr>
        <w:t>0.10</w:t>
      </w:r>
      <w:r w:rsidRPr="006F7360">
        <w:rPr>
          <w:rStyle w:val="NormalTok"/>
          <w:sz w:val="16"/>
          <w:szCs w:val="16"/>
        </w:rPr>
        <w:t xml:space="preserve">  </w:t>
      </w:r>
      <w:r w:rsidRPr="006F7360">
        <w:rPr>
          <w:rStyle w:val="CommentTok"/>
          <w:sz w:val="16"/>
          <w:szCs w:val="16"/>
        </w:rPr>
        <w:t># 10%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m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sz w:val="16"/>
          <w:szCs w:val="16"/>
        </w:rPr>
        <w:br/>
      </w:r>
      <w:r w:rsidRPr="006F7360">
        <w:rPr>
          <w:rStyle w:val="ControlFlowTok"/>
          <w:sz w:val="16"/>
          <w:szCs w:val="16"/>
        </w:rPr>
        <w:t>for</w:t>
      </w:r>
      <w:r w:rsidRPr="006F7360">
        <w:rPr>
          <w:rStyle w:val="NormalTok"/>
          <w:sz w:val="16"/>
          <w:szCs w:val="16"/>
        </w:rPr>
        <w:t xml:space="preserve"> (ii </w:t>
      </w:r>
      <w:r w:rsidRPr="006F7360">
        <w:rPr>
          <w:rStyle w:val="ControlFlowTok"/>
          <w:sz w:val="16"/>
          <w:szCs w:val="16"/>
        </w:rPr>
        <w:t>in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NormalTok"/>
          <w:sz w:val="16"/>
          <w:szCs w:val="16"/>
        </w:rPr>
        <w:t>m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cm =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cm 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NormalTok"/>
          <w:sz w:val="16"/>
          <w:szCs w:val="16"/>
        </w:rPr>
        <w:t>ii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p[ii,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NormalTok"/>
          <w:sz w:val="16"/>
          <w:szCs w:val="16"/>
        </w:rPr>
        <w:t>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ii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NormalTok"/>
          <w:sz w:val="16"/>
          <w:szCs w:val="16"/>
        </w:rPr>
        <w:t>m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NormalTok"/>
          <w:sz w:val="16"/>
          <w:szCs w:val="16"/>
        </w:rPr>
        <w:t>cm</w:t>
      </w:r>
      <w:r w:rsidRPr="006F7360">
        <w:rPr>
          <w:rStyle w:val="OperatorTok"/>
          <w:sz w:val="16"/>
          <w:szCs w:val="16"/>
        </w:rPr>
        <w:t>*</w:t>
      </w:r>
      <w:r w:rsidRPr="006F7360">
        <w:rPr>
          <w:rStyle w:val="NormalTok"/>
          <w:sz w:val="16"/>
          <w:szCs w:val="16"/>
        </w:rPr>
        <w:t>Q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}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norejec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OperatorTok"/>
          <w:sz w:val="16"/>
          <w:szCs w:val="16"/>
        </w:rPr>
        <w:t>!</w:t>
      </w:r>
      <w:r w:rsidRPr="006F7360">
        <w:rPr>
          <w:rStyle w:val="NormalTok"/>
          <w:sz w:val="16"/>
          <w:szCs w:val="16"/>
        </w:rPr>
        <w:t>(p[,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 </w:t>
      </w:r>
      <w:r w:rsidRPr="006F7360">
        <w:rPr>
          <w:rStyle w:val="OperatorTok"/>
          <w:sz w:val="16"/>
          <w:szCs w:val="16"/>
        </w:rPr>
        <w:t>&lt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p[,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NormalTok"/>
          <w:sz w:val="16"/>
          <w:szCs w:val="16"/>
        </w:rPr>
        <w:t>]))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plot</w:t>
      </w:r>
      <w:r w:rsidRPr="006F7360">
        <w:rPr>
          <w:rStyle w:val="NormalTok"/>
          <w:sz w:val="16"/>
          <w:szCs w:val="16"/>
        </w:rPr>
        <w:t>(p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StringTok"/>
          <w:sz w:val="16"/>
          <w:szCs w:val="16"/>
        </w:rPr>
        <w:t>`</w:t>
      </w:r>
      <w:r w:rsidRPr="006F7360">
        <w:rPr>
          <w:rStyle w:val="DataTypeTok"/>
          <w:sz w:val="16"/>
          <w:szCs w:val="16"/>
        </w:rPr>
        <w:t>DMLresult$coefficients[, 4]</w:t>
      </w:r>
      <w:r w:rsidRPr="006F7360">
        <w:rPr>
          <w:rStyle w:val="StringTok"/>
          <w:sz w:val="16"/>
          <w:szCs w:val="16"/>
        </w:rPr>
        <w:t>`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ataTypeTok"/>
          <w:sz w:val="16"/>
          <w:szCs w:val="16"/>
        </w:rPr>
        <w:t>ylab=</w:t>
      </w:r>
      <w:r w:rsidRPr="006F7360">
        <w:rPr>
          <w:rStyle w:val="StringTok"/>
          <w:sz w:val="16"/>
          <w:szCs w:val="16"/>
        </w:rPr>
        <w:t>"P-Value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col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ifelse</w:t>
      </w:r>
      <w:r w:rsidRPr="006F7360">
        <w:rPr>
          <w:rStyle w:val="NormalTok"/>
          <w:sz w:val="16"/>
          <w:szCs w:val="16"/>
        </w:rPr>
        <w:t>(noreject,</w:t>
      </w:r>
      <w:r w:rsidRPr="006F7360">
        <w:rPr>
          <w:rStyle w:val="StringTok"/>
          <w:sz w:val="16"/>
          <w:szCs w:val="16"/>
        </w:rPr>
        <w:t>'red'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'black'</w:t>
      </w:r>
      <w:r w:rsidRPr="006F7360">
        <w:rPr>
          <w:rStyle w:val="NormalTok"/>
          <w:sz w:val="16"/>
          <w:szCs w:val="16"/>
        </w:rPr>
        <w:t>))</w:t>
      </w:r>
    </w:p>
    <w:p w:rsidR="00BB64C9" w:rsidRPr="006F7360" w:rsidRDefault="00BB64C9" w:rsidP="00BB64C9">
      <w:pPr>
        <w:pStyle w:val="FirstParagraph"/>
        <w:rPr>
          <w:sz w:val="16"/>
          <w:szCs w:val="16"/>
        </w:rPr>
      </w:pPr>
      <w:r w:rsidRPr="006F7360">
        <w:rPr>
          <w:noProof/>
          <w:sz w:val="16"/>
          <w:szCs w:val="16"/>
        </w:rPr>
        <w:lastRenderedPageBreak/>
        <w:drawing>
          <wp:inline distT="0" distB="0" distL="0" distR="0" wp14:anchorId="5F8C27A7" wp14:editId="1EDA0DC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lasso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NormalTok"/>
          <w:sz w:val="16"/>
          <w:szCs w:val="16"/>
        </w:rPr>
        <w:t>norejec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noreject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p[noreject,]   </w:t>
      </w:r>
      <w:r w:rsidRPr="006F7360">
        <w:rPr>
          <w:rStyle w:val="CommentTok"/>
          <w:sz w:val="16"/>
          <w:szCs w:val="16"/>
        </w:rPr>
        <w:t># these one's we cannot reject the null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p)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p-value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ig. Level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BY Stat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                                    p-value Sig. Level    BY Stat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VETERAN                          0.01622773          * 0.0139024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IT4TRUE                         0.02857226          * 0.01398663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ACPI1TRUE                       0.03678683          * 0.01407078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ACSOR1TRUE                      0.04889671          * 0.01415484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RIVESP5TRUE                     0.04980121          * 0.01423881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GCR2TRUE                         0.06167725          . 0.0143227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03TRUE                       0.07100579          . 0.0144065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QTRBIR2TRUE                      0.07575731          . 0.01449022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10                     0.09304410          . 0.01457386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GCM4TRUE                         0.09805948          . 0.01465741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AGEP_GCR1                        0.12628818            0.01474089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NWAV5TRUE                        0.14606246            0.01482428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AGEP_GCL2                        0.14789649            0.01490759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7                     0.15025585            0.01499082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IENGRLP2_SCHL23                0.15127602            0.01507397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IENGRLP1_SCHL22                0.17598520            0.01515704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CHL02TRUE                       0.23622737            0.01524004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OUT2TRUE                        0.24166238            0.01532296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RIVESP1TRUE                     0.29440172            0.0154058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8                           0.31304290            0.01548857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NWLA2TRUE                        0.35491891            0.01557126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IT2TRUE                         0.40601337            0.01565387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2                           0.46082218            0.01573642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3                           0.49432147            0.01581889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12                           0.51813036            0.01590128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GCM1TRUE                         0.51825607            0.01598361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NWAV2TRUE                        0.55862008            0.01606586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2TRUE                      0.57357341            0.01614804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8                     0.57801715            0.01623016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1TRUE                      0.61026469            0.0163122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ARHD8TRUE                       0.65658784            0.01639417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lastRenderedPageBreak/>
        <w:t>## JWMNP:JWTR03                     0.69395359            0.01647607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HINS72TRUE                       0.70398697            0.01655791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GCM2TRUE                         0.70667974            0.01663968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12                     0.72146983            0.01672138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AR2TRUE                        0.72311468            0.01680301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AOB2TRUE                        0.75306776            0.01688458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NWLA3TRUE                        0.76363569            0.01696608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5TRUE                      0.76678592            0.01704751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GCM3TRUE                         0.82745213            0.01712888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ACNH1TRUE                       0.87978946            0.01721019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NWAB3TRUE                        0.93894933            0.01729143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ameResidenceWorkplaceTRUE:JWMNP 0.95564425            0.01737261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get BY-adjusted p-value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BY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as.data.fram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p.adjust</w:t>
      </w:r>
      <w:r w:rsidRPr="006F7360">
        <w:rPr>
          <w:rStyle w:val="NormalTok"/>
          <w:sz w:val="16"/>
          <w:szCs w:val="16"/>
        </w:rPr>
        <w:t>(p[,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, </w:t>
      </w:r>
      <w:r w:rsidRPr="006F7360">
        <w:rPr>
          <w:rStyle w:val="DataTypeTok"/>
          <w:sz w:val="16"/>
          <w:szCs w:val="16"/>
        </w:rPr>
        <w:t>method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BY"</w:t>
      </w:r>
      <w:r w:rsidRPr="006F7360">
        <w:rPr>
          <w:rStyle w:val="NormalTok"/>
          <w:sz w:val="16"/>
          <w:szCs w:val="16"/>
        </w:rPr>
        <w:t xml:space="preserve">))   </w:t>
      </w:r>
      <w:r w:rsidRPr="006F7360">
        <w:rPr>
          <w:rStyle w:val="CommentTok"/>
          <w:sz w:val="16"/>
          <w:szCs w:val="16"/>
        </w:rPr>
        <w:t>#Benjamini-Yekutieli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rownames</w:t>
      </w:r>
      <w:r w:rsidRPr="006F7360">
        <w:rPr>
          <w:rStyle w:val="NormalTok"/>
          <w:sz w:val="16"/>
          <w:szCs w:val="16"/>
        </w:rPr>
        <w:t>(pBY)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rownames</w:t>
      </w:r>
      <w:r w:rsidRPr="006F7360">
        <w:rPr>
          <w:rStyle w:val="NormalTok"/>
          <w:sz w:val="16"/>
          <w:szCs w:val="16"/>
        </w:rPr>
        <w:t>(p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adjsigcode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ut</w:t>
      </w:r>
      <w:r w:rsidRPr="006F7360">
        <w:rPr>
          <w:rStyle w:val="NormalTok"/>
          <w:sz w:val="16"/>
          <w:szCs w:val="16"/>
        </w:rPr>
        <w:t>(pBY[,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, </w:t>
      </w:r>
      <w:r w:rsidRPr="006F7360">
        <w:rPr>
          <w:rStyle w:val="DataTypeTok"/>
          <w:sz w:val="16"/>
          <w:szCs w:val="16"/>
        </w:rPr>
        <w:t>breaks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OtherTok"/>
          <w:sz w:val="16"/>
          <w:szCs w:val="16"/>
        </w:rPr>
        <w:t>Inf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00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0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05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), 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   </w:t>
      </w:r>
      <w:r w:rsidRPr="006F7360">
        <w:rPr>
          <w:rStyle w:val="DataTypeTok"/>
          <w:sz w:val="16"/>
          <w:szCs w:val="16"/>
        </w:rPr>
        <w:t>labels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***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**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*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.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 "</w:t>
      </w:r>
      <w:r w:rsidRPr="006F7360">
        <w:rPr>
          <w:rStyle w:val="NormalTok"/>
          <w:sz w:val="16"/>
          <w:szCs w:val="16"/>
        </w:rPr>
        <w:t>)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BY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StringTok"/>
          <w:sz w:val="16"/>
          <w:szCs w:val="16"/>
        </w:rPr>
        <w:t>""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adjsigcode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compare p-values for non-rejected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dr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bind.data.frame</w:t>
      </w:r>
      <w:r w:rsidRPr="006F7360">
        <w:rPr>
          <w:rStyle w:val="NormalTok"/>
          <w:sz w:val="16"/>
          <w:szCs w:val="16"/>
        </w:rPr>
        <w:t>(p[,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>)], pBY)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colnames</w:t>
      </w:r>
      <w:r w:rsidRPr="006F7360">
        <w:rPr>
          <w:rStyle w:val="NormalTok"/>
          <w:sz w:val="16"/>
          <w:szCs w:val="16"/>
        </w:rPr>
        <w:t>(fdr)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Original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ig. Level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FDR Adj.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ig. Level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dr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                                   Original Sig. Level FDR Adj. Sig. Level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VETERAN                          0.01622773          *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CIT4TRUE                         0.02857226          *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RACPI1TRUE                       0.03678683          *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RACSOR1TRUE                      0.04889671          *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RIVESP5TRUE                     0.04980121          *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GCR2TRUE                         0.06167725          .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SCHL03TRUE                       0.07100579          .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QTRBIR2TRUE                      0.07575731          .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MNP:JWTR10                     0.09304410          .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GCM4TRUE                         0.09805948          .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AGEP_GCR1                        0.12628818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NWAV5TRUE                        0.14606246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AGEP_GCL2                        0.14789649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MNP:JWTR07                     0.15025585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SCIENGRLP2_SCHL23                0.15127602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SCIENGRLP1_SCHL22                0.17598520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SCHL02TRUE                       0.23622737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OUT2TRUE                        0.24166238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RIVESP1TRUE                     0.29440172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TR08                           0.31304290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NWLA2TRUE                        0.35491891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CIT2TRUE                         0.40601337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TR02                           0.46082218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TR03                           0.49432147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TR12                           0.51813036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GCM1TRUE                         0.51825607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NWAV2TRUE                        0.55862008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ECADE2TRUE                      0.57357341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MNP:JWTR08                     0.57801715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ECADE1TRUE                      0.61026469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MARHD8TRUE                       0.65658784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MNP:JWTR03                     0.69395359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HINS72TRUE                       0.70398697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GCM2TRUE                         0.70667974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JWMNP:JWTR12                     0.72146983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EAR2TRUE                        0.72311468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WAOB2TRUE                        0.75306776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NWLA3TRUE                        0.76363569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ECADE5TRUE                      0.76678592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GCM3TRUE                         0.82745213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RACNH1TRUE                       0.87978946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NWAB3TRUE                        0.93894933                   1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ameResidenceWorkplaceTRUE:JWMNP 0.95564425                   1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lastRenderedPageBreak/>
        <w:t># BP test for heteroskedasticity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bpres1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bptest</w:t>
      </w:r>
      <w:r w:rsidRPr="006F7360">
        <w:rPr>
          <w:rStyle w:val="NormalTok"/>
          <w:sz w:val="16"/>
          <w:szCs w:val="16"/>
        </w:rPr>
        <w:t xml:space="preserve">(olsDLasso1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dattemp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NormalTok"/>
          <w:sz w:val="16"/>
          <w:szCs w:val="16"/>
        </w:rPr>
        <w:t xml:space="preserve">train,]) </w:t>
      </w:r>
      <w:r w:rsidRPr="006F7360">
        <w:rPr>
          <w:rStyle w:val="CommentTok"/>
          <w:sz w:val="16"/>
          <w:szCs w:val="16"/>
        </w:rPr>
        <w:t>#reject homoskedasticity if p-value is small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bpres1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 studentized Breusch-Pagan test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ata:  olsDLasso1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BP = 58372, df = 176, p-value &lt; 2.2e-16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F-test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null =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SameResidenceWorkplaceTRUE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JWTR0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4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5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6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7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8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JWTR09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10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12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bpres1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p.value </w:t>
      </w:r>
      <w:r w:rsidRPr="006F7360">
        <w:rPr>
          <w:rStyle w:val="OperatorTok"/>
          <w:sz w:val="16"/>
          <w:szCs w:val="16"/>
        </w:rPr>
        <w:t>&gt;=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FloatTok"/>
          <w:sz w:val="16"/>
          <w:szCs w:val="16"/>
        </w:rPr>
        <w:t>0.001</w:t>
      </w:r>
      <w:r w:rsidRPr="006F7360">
        <w:rPr>
          <w:rStyle w:val="NormalTok"/>
          <w:sz w:val="16"/>
          <w:szCs w:val="16"/>
        </w:rPr>
        <w:t xml:space="preserve">) {   </w:t>
      </w:r>
      <w:r w:rsidRPr="006F7360">
        <w:rPr>
          <w:rStyle w:val="CommentTok"/>
          <w:sz w:val="16"/>
          <w:szCs w:val="16"/>
        </w:rPr>
        <w:t># homoskedastic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</w:t>
      </w:r>
      <w:r w:rsidRPr="006F7360">
        <w:rPr>
          <w:rStyle w:val="KeywordTok"/>
          <w:sz w:val="16"/>
          <w:szCs w:val="16"/>
        </w:rPr>
        <w:t>linearHypothesis</w:t>
      </w:r>
      <w:r w:rsidRPr="006F7360">
        <w:rPr>
          <w:rStyle w:val="NormalTok"/>
          <w:sz w:val="16"/>
          <w:szCs w:val="16"/>
        </w:rPr>
        <w:t xml:space="preserve">(olsDLasso1, null, </w:t>
      </w:r>
      <w:r w:rsidRPr="006F7360">
        <w:rPr>
          <w:rStyle w:val="DataTypeTok"/>
          <w:sz w:val="16"/>
          <w:szCs w:val="16"/>
        </w:rPr>
        <w:t>vcov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hccm</w:t>
      </w:r>
      <w:r w:rsidRPr="006F7360">
        <w:rPr>
          <w:rStyle w:val="NormalTok"/>
          <w:sz w:val="16"/>
          <w:szCs w:val="16"/>
        </w:rPr>
        <w:t xml:space="preserve">(olsDLasso1, </w:t>
      </w:r>
      <w:r w:rsidRPr="006F7360">
        <w:rPr>
          <w:rStyle w:val="DataTypeTok"/>
          <w:sz w:val="16"/>
          <w:szCs w:val="16"/>
        </w:rPr>
        <w:t>typ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hc0"</w:t>
      </w:r>
      <w:r w:rsidRPr="006F7360">
        <w:rPr>
          <w:rStyle w:val="NormalTok"/>
          <w:sz w:val="16"/>
          <w:szCs w:val="16"/>
        </w:rPr>
        <w:t xml:space="preserve">)) </w:t>
      </w:r>
      <w:r w:rsidRPr="006F7360">
        <w:rPr>
          <w:rStyle w:val="CommentTok"/>
          <w:sz w:val="16"/>
          <w:szCs w:val="16"/>
        </w:rPr>
        <w:t># classical White VCOV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</w:t>
      </w:r>
      <w:r w:rsidRPr="006F7360">
        <w:rPr>
          <w:rStyle w:val="KeywordTok"/>
          <w:sz w:val="16"/>
          <w:szCs w:val="16"/>
        </w:rPr>
        <w:t>linearHypothesis</w:t>
      </w:r>
      <w:r w:rsidRPr="006F7360">
        <w:rPr>
          <w:rStyle w:val="NormalTok"/>
          <w:sz w:val="16"/>
          <w:szCs w:val="16"/>
        </w:rPr>
        <w:t xml:space="preserve">(olsDLasso1, null) </w:t>
      </w:r>
      <w:r w:rsidRPr="006F7360">
        <w:rPr>
          <w:rStyle w:val="CommentTok"/>
          <w:sz w:val="16"/>
          <w:szCs w:val="16"/>
        </w:rPr>
        <w:t># default homoskedastic error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}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Hypothesis: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ameResidenceWorkplaceTRUE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2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3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4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5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6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7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8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9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10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12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odel 1: restricted model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Model 2: log(IncomePovertyRatio) ~ SameResidenceWorkplace * JWMNP + JWTR 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JWMNP + SPORDER + PWGTP + AGEP + CIT3 + CIT4 + CIT5 + COW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COW3 + COW4 + COW5 + COW6 + COW7 + COW8 + DDRS2 + DEYE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DPHY2 + DREM2 + ENG2 + ENG3 + ENG4 + FER1 + FER2 + GCL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GCR2 + HINS12 + HINS22 + HINS42 + HINS52 + HINS62 + HINS7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LANX2 + MAR2 + MAR3 + MAR4 + MARHD2 + MARHT2 + MARHT3 + MARHYP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MIG2 + MIG3 + NWAB2 + NWAV5 + NWLA3 + NWLK3 + NWRE2 + RELP0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RELP02 + RELP03 + RELP04 + RELP05 + RELP06 + RELP07 + RELP08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RELP09 + RELP10 + RELP11 + RELP12 + RELP13 + RELP15 + RELP17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HL04 + SCHL05 + SCHL06 + SCHL07 + SCHL08 + SCHL09 + SCHL10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HL11 + SCHL12 + SCHL13 + SCHL14 + SCHL15 + SCHL16 + SCHL17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HL19 + SCHL20 + SCHL22 + SCHL23 + SCHL24 + SEX2 + WKHP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WKW2 + WKW3 + WKW4 + WKW5 + WKW6 + DECADE3 + DECADE4 + DECADE7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DECADE8 + DIS2 + DRIVESP1 + DRIVESP2 + DRIVESP3 + DRIVESP4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DRIVESP5 + MSP2 + PAOC1 + PAOC2 + PAOC4 + QTRBIR3 + RACAIAN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RACASN1 + RACBLK1 + RACPI1 + RACWHT1 + SCIENGRLP1 + SCIENGRLP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WAOB2 + WAOB3 + WAOB5 + WAOB6 + WAOB7 + WAOB8 + AGEP_HINS3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IENGP_SCHL01 + SCIENGP1_SCHL22 + SCIENGP1_SCHL23 + SCIENGP1_SCHL24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IENGRLP1_SCHL22 + SCIENGRLP2_SCHL23 + SCIENGRLP1_SCHL24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AGEP_VETERAN + AGEP_GCL + DOUT2 + MARHD8 + NWAB3 + RACNH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RACSOR1 + AGEP_GCL2 + CIT2 + DEAR2 + GCL1 + NWLA2 + DECADE5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IENGP1_SCHL21 + VETERAN + GCM1 + GCM2 + GCM4 + HINS3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NWAV3 + SCHL02 + SCHL03 + DECADE1 + DECADE2 + PAOC3 + AGEP_GCR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    GCM3 + NWAV2 + NWLK2 + NWRE3 + QTRBIR2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Res.Df    RSS Df Sum of Sq      F    Pr(&gt;F)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1 781204 148776                       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2 781192 147823 12    953.35 419.85 &lt; 2.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---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ignif. codes:  0 '***' 0.001 '**' 0.01 '*' 0.05 '.' 0.1 ' ' 1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NormalTok"/>
          <w:sz w:val="16"/>
          <w:szCs w:val="16"/>
        </w:rPr>
        <w:lastRenderedPageBreak/>
        <w:t>null =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JWMN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JWTR0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4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5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6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7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8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JWTR09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10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1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JWMNP:JWTR0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0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04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05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06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JWMNP:JWTR07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08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09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10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12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bpres1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p.value </w:t>
      </w:r>
      <w:r w:rsidRPr="006F7360">
        <w:rPr>
          <w:rStyle w:val="OperatorTok"/>
          <w:sz w:val="16"/>
          <w:szCs w:val="16"/>
        </w:rPr>
        <w:t>&gt;=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FloatTok"/>
          <w:sz w:val="16"/>
          <w:szCs w:val="16"/>
        </w:rPr>
        <w:t>0.001</w:t>
      </w:r>
      <w:r w:rsidRPr="006F7360">
        <w:rPr>
          <w:rStyle w:val="NormalTok"/>
          <w:sz w:val="16"/>
          <w:szCs w:val="16"/>
        </w:rPr>
        <w:t xml:space="preserve">) {   </w:t>
      </w:r>
      <w:r w:rsidRPr="006F7360">
        <w:rPr>
          <w:rStyle w:val="CommentTok"/>
          <w:sz w:val="16"/>
          <w:szCs w:val="16"/>
        </w:rPr>
        <w:t># homoskedastic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</w:t>
      </w:r>
      <w:r w:rsidRPr="006F7360">
        <w:rPr>
          <w:rStyle w:val="KeywordTok"/>
          <w:sz w:val="16"/>
          <w:szCs w:val="16"/>
        </w:rPr>
        <w:t>linearHypothesis</w:t>
      </w:r>
      <w:r w:rsidRPr="006F7360">
        <w:rPr>
          <w:rStyle w:val="NormalTok"/>
          <w:sz w:val="16"/>
          <w:szCs w:val="16"/>
        </w:rPr>
        <w:t xml:space="preserve">(olsDLasso1, null, </w:t>
      </w:r>
      <w:r w:rsidRPr="006F7360">
        <w:rPr>
          <w:rStyle w:val="DataTypeTok"/>
          <w:sz w:val="16"/>
          <w:szCs w:val="16"/>
        </w:rPr>
        <w:t>vcov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hccm</w:t>
      </w:r>
      <w:r w:rsidRPr="006F7360">
        <w:rPr>
          <w:rStyle w:val="NormalTok"/>
          <w:sz w:val="16"/>
          <w:szCs w:val="16"/>
        </w:rPr>
        <w:t xml:space="preserve">(olsDLasso1, </w:t>
      </w:r>
      <w:r w:rsidRPr="006F7360">
        <w:rPr>
          <w:rStyle w:val="DataTypeTok"/>
          <w:sz w:val="16"/>
          <w:szCs w:val="16"/>
        </w:rPr>
        <w:t>typ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hc0"</w:t>
      </w:r>
      <w:r w:rsidRPr="006F7360">
        <w:rPr>
          <w:rStyle w:val="NormalTok"/>
          <w:sz w:val="16"/>
          <w:szCs w:val="16"/>
        </w:rPr>
        <w:t xml:space="preserve">)) </w:t>
      </w:r>
      <w:r w:rsidRPr="006F7360">
        <w:rPr>
          <w:rStyle w:val="CommentTok"/>
          <w:sz w:val="16"/>
          <w:szCs w:val="16"/>
        </w:rPr>
        <w:t># classical White VCOV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</w:t>
      </w:r>
      <w:r w:rsidRPr="006F7360">
        <w:rPr>
          <w:rStyle w:val="KeywordTok"/>
          <w:sz w:val="16"/>
          <w:szCs w:val="16"/>
        </w:rPr>
        <w:t>linearHypothesis</w:t>
      </w:r>
      <w:r w:rsidRPr="006F7360">
        <w:rPr>
          <w:rStyle w:val="NormalTok"/>
          <w:sz w:val="16"/>
          <w:szCs w:val="16"/>
        </w:rPr>
        <w:t>(olsDLasso1, null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}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Hypothesis: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2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3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4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5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6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7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8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9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10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12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2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3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4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5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6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7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8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9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10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12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odel 1: restricted model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Model 2: log(IncomePovertyRatio) ~ SameResidenceWorkplace * JWMNP + JWTR 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JWMNP + SPORDER + PWGTP + AGEP + CIT3 + CIT4 + CIT5 + COW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COW3 + COW4 + COW5 + COW6 + COW7 + COW8 + DDRS2 + DEYE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DPHY2 + DREM2 + ENG2 + ENG3 + ENG4 + FER1 + FER2 + GCL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GCR2 + HINS12 + HINS22 + HINS42 + HINS52 + HINS62 + HINS7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LANX2 + MAR2 + MAR3 + MAR4 + MARHD2 + MARHT2 + MARHT3 + MARHYP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MIG2 + MIG3 + NWAB2 + NWAV5 + NWLA3 + NWLK3 + NWRE2 + RELP0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RELP02 + RELP03 + RELP04 + RELP05 + RELP06 + RELP07 + RELP08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RELP09 + RELP10 + RELP11 + RELP12 + RELP13 + RELP15 + RELP17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HL04 + SCHL05 + SCHL06 + SCHL07 + SCHL08 + SCHL09 + SCHL10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HL11 + SCHL12 + SCHL13 + SCHL14 + SCHL15 + SCHL16 + SCHL17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HL19 + SCHL20 + SCHL22 + SCHL23 + SCHL24 + SEX2 + WKHP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WKW2 + WKW3 + WKW4 + WKW5 + WKW6 + DECADE3 + DECADE4 + DECADE7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DECADE8 + DIS2 + DRIVESP1 + DRIVESP2 + DRIVESP3 + DRIVESP4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DRIVESP5 + MSP2 + PAOC1 + PAOC2 + PAOC4 + QTRBIR3 + RACAIAN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RACASN1 + RACBLK1 + RACPI1 + RACWHT1 + SCIENGRLP1 + SCIENGRLP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WAOB2 + WAOB3 + WAOB5 + WAOB6 + WAOB7 + WAOB8 + AGEP_HINS3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IENGP_SCHL01 + SCIENGP1_SCHL22 + SCIENGP1_SCHL23 + SCIENGP1_SCHL24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IENGRLP1_SCHL22 + SCIENGRLP2_SCHL23 + SCIENGRLP1_SCHL24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AGEP_VETERAN + AGEP_GCL + DOUT2 + MARHD8 + NWAB3 + RACNH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RACSOR1 + AGEP_GCL2 + CIT2 + DEAR2 + GCL1 + NWLA2 + DECADE5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IENGP1_SCHL21 + VETERAN + GCM1 + GCM2 + GCM4 + HINS3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NWAV3 + SCHL02 + SCHL03 + DECADE1 + DECADE2 + PAOC3 + AGEP_GCR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    GCM3 + NWAV2 + NWLK2 + NWRE3 + QTRBIR2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Res.Df    RSS Df Sum of Sq      F    Pr(&gt;F)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1 781213 148435                       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2 781192 147823 21    612.12 154.04 &lt; 2.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---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ignif. codes:  0 '***' 0.001 '**' 0.01 '*' 0.05 '.' 0.1 ' ' 1</w:t>
      </w:r>
    </w:p>
    <w:p w:rsidR="00BB64C9" w:rsidRPr="006F7360" w:rsidRDefault="00BB64C9" w:rsidP="00BB64C9">
      <w:pPr>
        <w:pStyle w:val="SourceCode"/>
        <w:rPr>
          <w:sz w:val="16"/>
          <w:szCs w:val="16"/>
        </w:rPr>
      </w:pPr>
      <w:r w:rsidRPr="006F7360">
        <w:rPr>
          <w:rStyle w:val="NormalTok"/>
          <w:sz w:val="16"/>
          <w:szCs w:val="16"/>
        </w:rPr>
        <w:t>null =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SameResidenceWorkplaceTRUE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JWTR0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4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5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6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7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08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lastRenderedPageBreak/>
        <w:t xml:space="preserve">         </w:t>
      </w:r>
      <w:r w:rsidRPr="006F7360">
        <w:rPr>
          <w:rStyle w:val="StringTok"/>
          <w:sz w:val="16"/>
          <w:szCs w:val="16"/>
        </w:rPr>
        <w:t>"JWTR09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10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1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SameResidenceWorkplaceTRUE:JWMN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JWMNP:JWTR0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0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04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05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06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JWMNP:JWTR07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08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09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10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MNP:JWTR12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bpres1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p.value </w:t>
      </w:r>
      <w:r w:rsidRPr="006F7360">
        <w:rPr>
          <w:rStyle w:val="OperatorTok"/>
          <w:sz w:val="16"/>
          <w:szCs w:val="16"/>
        </w:rPr>
        <w:t>&gt;=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FloatTok"/>
          <w:sz w:val="16"/>
          <w:szCs w:val="16"/>
        </w:rPr>
        <w:t>0.001</w:t>
      </w:r>
      <w:r w:rsidRPr="006F7360">
        <w:rPr>
          <w:rStyle w:val="NormalTok"/>
          <w:sz w:val="16"/>
          <w:szCs w:val="16"/>
        </w:rPr>
        <w:t xml:space="preserve">) {   </w:t>
      </w:r>
      <w:r w:rsidRPr="006F7360">
        <w:rPr>
          <w:rStyle w:val="CommentTok"/>
          <w:sz w:val="16"/>
          <w:szCs w:val="16"/>
        </w:rPr>
        <w:t># homoskedastic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</w:t>
      </w:r>
      <w:r w:rsidRPr="006F7360">
        <w:rPr>
          <w:rStyle w:val="KeywordTok"/>
          <w:sz w:val="16"/>
          <w:szCs w:val="16"/>
        </w:rPr>
        <w:t>linearHypothesis</w:t>
      </w:r>
      <w:r w:rsidRPr="006F7360">
        <w:rPr>
          <w:rStyle w:val="NormalTok"/>
          <w:sz w:val="16"/>
          <w:szCs w:val="16"/>
        </w:rPr>
        <w:t xml:space="preserve">(olsDLasso1, null, </w:t>
      </w:r>
      <w:r w:rsidRPr="006F7360">
        <w:rPr>
          <w:rStyle w:val="DataTypeTok"/>
          <w:sz w:val="16"/>
          <w:szCs w:val="16"/>
        </w:rPr>
        <w:t>vcov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hccm</w:t>
      </w:r>
      <w:r w:rsidRPr="006F7360">
        <w:rPr>
          <w:rStyle w:val="NormalTok"/>
          <w:sz w:val="16"/>
          <w:szCs w:val="16"/>
        </w:rPr>
        <w:t xml:space="preserve">(olsDLasso1, </w:t>
      </w:r>
      <w:r w:rsidRPr="006F7360">
        <w:rPr>
          <w:rStyle w:val="DataTypeTok"/>
          <w:sz w:val="16"/>
          <w:szCs w:val="16"/>
        </w:rPr>
        <w:t>typ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hc0"</w:t>
      </w:r>
      <w:r w:rsidRPr="006F7360">
        <w:rPr>
          <w:rStyle w:val="NormalTok"/>
          <w:sz w:val="16"/>
          <w:szCs w:val="16"/>
        </w:rPr>
        <w:t xml:space="preserve">)) </w:t>
      </w:r>
      <w:r w:rsidRPr="006F7360">
        <w:rPr>
          <w:rStyle w:val="CommentTok"/>
          <w:sz w:val="16"/>
          <w:szCs w:val="16"/>
        </w:rPr>
        <w:t># classical White VCOV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</w:t>
      </w:r>
      <w:r w:rsidRPr="006F7360">
        <w:rPr>
          <w:rStyle w:val="KeywordTok"/>
          <w:sz w:val="16"/>
          <w:szCs w:val="16"/>
        </w:rPr>
        <w:t>linearHypothesis</w:t>
      </w:r>
      <w:r w:rsidRPr="006F7360">
        <w:rPr>
          <w:rStyle w:val="NormalTok"/>
          <w:sz w:val="16"/>
          <w:szCs w:val="16"/>
        </w:rPr>
        <w:t>(olsDLasso1, null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}</w:t>
      </w:r>
    </w:p>
    <w:p w:rsidR="006E1D38" w:rsidRPr="00BE14D6" w:rsidRDefault="00BB64C9" w:rsidP="00BE14D6">
      <w:pPr>
        <w:pStyle w:val="SourceCode"/>
        <w:rPr>
          <w:i w:val="0"/>
          <w:sz w:val="16"/>
          <w:szCs w:val="16"/>
          <w:shd w:val="clear" w:color="auto" w:fill="F8F8F8"/>
        </w:rPr>
      </w:pP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Hypothesis: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ameResidenceWorkplaceTRUE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2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3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4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5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6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7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8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09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10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TR12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ameResidenceWorkplaceTRUE:JWMNP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2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3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4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5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6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7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8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09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10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JWMNP:JWTR12 =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odel 1: restricted model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Model 2: log(IncomePovertyRatio) ~ SameResidenceWorkplace * JWMNP + JWTR 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JWMNP + SPORDER + PWGTP + AGEP + CIT3 + CIT4 + CIT5 + COW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COW3 + COW4 + COW5 + COW6 + COW7 + COW8 + DDRS2 + DEYE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DPHY2 + DREM2 + ENG2 + ENG3 + ENG4 + FER1 + FER2 + GCL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GCR2 + HINS12 + HINS22 + HINS42 + HINS52 + HINS62 + HINS7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LANX2 + MAR2 + MAR3 + MAR4 + MARHD2 + MARHT2 + MARHT3 + MARHYP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MIG2 + MIG3 + NWAB2 + NWAV5 + NWLA3 + NWLK3 + NWRE2 + RELP0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RELP02 + RELP03 + RELP04 + RELP05 + RELP06 + RELP07 + RELP08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RELP09 + RELP10 + RELP11 + RELP12 + RELP13 + RELP15 + RELP17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HL04 + SCHL05 + SCHL06 + SCHL07 + SCHL08 + SCHL09 + SCHL10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    SCHL11 + SCHL12 + SCHL13 +</w:t>
      </w:r>
      <w:bookmarkStart w:id="2" w:name="_GoBack"/>
      <w:bookmarkEnd w:id="2"/>
      <w:r w:rsidRPr="006F7360">
        <w:rPr>
          <w:rStyle w:val="VerbatimChar"/>
          <w:sz w:val="16"/>
          <w:szCs w:val="16"/>
        </w:rPr>
        <w:t xml:space="preserve"> SCHL14 + SCHL15 + SCHL16 + SCHL17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HL19 + SCHL20 + SCHL22 + SCHL23 + SCHL24 + SEX2 + WKHP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WKW2 + WKW3 + WKW4 + WKW5 + WKW6 + DECADE3 + DECADE4 + DECADE7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DECADE8 + DIS2 + DRIVESP1 + DRIVESP2 + DRIVESP3 + DRIVESP4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DRIVESP5 + MSP2 + PAOC1 + PAOC2 + PAOC4 + QTRBIR3 + RACAIAN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RACASN1 + RACBLK1 + RACPI1 + RACWHT1 + SCIENGRLP1 + SCIENGRLP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WAOB2 + WAOB3 + WAOB5 + WAOB6 + WAOB7 + WAOB8 + AGEP_HINS3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IENGP_SCHL01 + SCIENGP1_SCHL22 + SCIENGP1_SCHL23 + SCIENGP1_SCHL24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IENGRLP1_SCHL22 + SCIENGRLP2_SCHL23 + SCIENGRLP1_SCHL24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AGEP_VETERAN + AGEP_GCL + DOUT2 + MARHD8 + NWAB3 + RACNH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RACSOR1 + AGEP_GCL2 + CIT2 + DEAR2 + GCL1 + NWLA2 + DECADE5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SCIENGP1_SCHL21 + VETERAN + GCM1 + GCM2 + GCM4 + HINS32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NWAV3 + SCHL02 + SCHL03 + DECADE1 + DECADE2 + PAOC3 + AGEP_GCR1 +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    GCM3 + NWAV2 + NWLK2 + NWRE3 + QTRBIR2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Res.Df    RSS Df Sum of Sq      F    Pr(&gt;F)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1 781215 149713                       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2 781192 147823 23    1890.1 434.27 &lt; 2.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---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ignif. codes:  0 '***' 0.001 '**' 0.01 '*' 0.05 '.' 0.1 ' ' 1</w:t>
      </w:r>
    </w:p>
    <w:sectPr w:rsidR="006E1D38" w:rsidRPr="00BE14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4AA51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64C9"/>
    <w:rsid w:val="00643D84"/>
    <w:rsid w:val="007229F6"/>
    <w:rsid w:val="00BB64C9"/>
    <w:rsid w:val="00BE1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1DE9E"/>
  <w15:chartTrackingRefBased/>
  <w15:docId w15:val="{D4981158-442D-4924-950E-2403C1524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64C9"/>
    <w:pPr>
      <w:spacing w:after="200" w:line="240" w:lineRule="auto"/>
    </w:pPr>
    <w:rPr>
      <w:rFonts w:eastAsiaTheme="minorHAnsi"/>
      <w:sz w:val="24"/>
      <w:szCs w:val="24"/>
      <w:lang w:eastAsia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BB64C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B64C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B64C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BB64C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BB64C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BB64C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B64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B64C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B64C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64C9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B64C9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B64C9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BB64C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BB64C9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BB64C9"/>
    <w:rPr>
      <w:rFonts w:asciiTheme="majorHAnsi" w:eastAsiaTheme="majorEastAsia" w:hAnsiTheme="majorHAnsi" w:cstheme="majorBidi"/>
      <w:color w:val="4472C4" w:themeColor="accent1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BB64C9"/>
    <w:rPr>
      <w:rFonts w:asciiTheme="majorHAnsi" w:eastAsiaTheme="majorEastAsia" w:hAnsiTheme="majorHAnsi" w:cstheme="majorBidi"/>
      <w:color w:val="4472C4" w:themeColor="accent1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BB64C9"/>
    <w:rPr>
      <w:rFonts w:asciiTheme="majorHAnsi" w:eastAsiaTheme="majorEastAsia" w:hAnsiTheme="majorHAnsi" w:cstheme="majorBidi"/>
      <w:color w:val="4472C4" w:themeColor="accent1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BB64C9"/>
    <w:rPr>
      <w:rFonts w:asciiTheme="majorHAnsi" w:eastAsiaTheme="majorEastAsia" w:hAnsiTheme="majorHAnsi" w:cstheme="majorBidi"/>
      <w:color w:val="4472C4" w:themeColor="accent1"/>
      <w:sz w:val="24"/>
      <w:szCs w:val="24"/>
      <w:lang w:eastAsia="en-US"/>
    </w:rPr>
  </w:style>
  <w:style w:type="paragraph" w:styleId="BodyText">
    <w:name w:val="Body Text"/>
    <w:basedOn w:val="Normal"/>
    <w:link w:val="BodyTextChar"/>
    <w:qFormat/>
    <w:rsid w:val="00BB64C9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BB64C9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BB64C9"/>
  </w:style>
  <w:style w:type="paragraph" w:customStyle="1" w:styleId="Compact">
    <w:name w:val="Compact"/>
    <w:basedOn w:val="BodyText"/>
    <w:qFormat/>
    <w:rsid w:val="00BB64C9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BB64C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B64C9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paragraph" w:styleId="Subtitle">
    <w:name w:val="Subtitle"/>
    <w:basedOn w:val="Title"/>
    <w:next w:val="BodyText"/>
    <w:link w:val="SubtitleChar"/>
    <w:qFormat/>
    <w:rsid w:val="00BB64C9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BB64C9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eastAsia="en-US"/>
    </w:rPr>
  </w:style>
  <w:style w:type="paragraph" w:customStyle="1" w:styleId="Author">
    <w:name w:val="Author"/>
    <w:next w:val="BodyText"/>
    <w:qFormat/>
    <w:rsid w:val="00BB64C9"/>
    <w:pPr>
      <w:keepNext/>
      <w:keepLines/>
      <w:spacing w:after="200" w:line="240" w:lineRule="auto"/>
      <w:jc w:val="center"/>
    </w:pPr>
    <w:rPr>
      <w:rFonts w:eastAsiaTheme="minorHAnsi"/>
      <w:sz w:val="24"/>
      <w:szCs w:val="24"/>
      <w:lang w:eastAsia="en-US"/>
    </w:rPr>
  </w:style>
  <w:style w:type="paragraph" w:styleId="Date">
    <w:name w:val="Date"/>
    <w:next w:val="BodyText"/>
    <w:link w:val="DateChar"/>
    <w:qFormat/>
    <w:rsid w:val="00BB64C9"/>
    <w:pPr>
      <w:keepNext/>
      <w:keepLines/>
      <w:spacing w:after="200" w:line="240" w:lineRule="auto"/>
      <w:jc w:val="center"/>
    </w:pPr>
    <w:rPr>
      <w:rFonts w:eastAsiaTheme="minorHAnsi"/>
      <w:sz w:val="24"/>
      <w:szCs w:val="24"/>
      <w:lang w:eastAsia="en-US"/>
    </w:rPr>
  </w:style>
  <w:style w:type="character" w:customStyle="1" w:styleId="DateChar">
    <w:name w:val="Date Char"/>
    <w:basedOn w:val="DefaultParagraphFont"/>
    <w:link w:val="Date"/>
    <w:rsid w:val="00BB64C9"/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Normal"/>
    <w:next w:val="BodyText"/>
    <w:qFormat/>
    <w:rsid w:val="00BB64C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B64C9"/>
  </w:style>
  <w:style w:type="paragraph" w:styleId="BlockText">
    <w:name w:val="Block Text"/>
    <w:basedOn w:val="BodyText"/>
    <w:next w:val="BodyText"/>
    <w:uiPriority w:val="9"/>
    <w:unhideWhenUsed/>
    <w:qFormat/>
    <w:rsid w:val="00BB64C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BB64C9"/>
  </w:style>
  <w:style w:type="character" w:customStyle="1" w:styleId="FootnoteTextChar">
    <w:name w:val="Footnote Text Char"/>
    <w:basedOn w:val="DefaultParagraphFont"/>
    <w:link w:val="FootnoteText"/>
    <w:uiPriority w:val="9"/>
    <w:rsid w:val="00BB64C9"/>
    <w:rPr>
      <w:rFonts w:eastAsiaTheme="minorHAns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BB64C9"/>
    <w:pPr>
      <w:spacing w:after="200" w:line="240" w:lineRule="auto"/>
    </w:pPr>
    <w:rPr>
      <w:rFonts w:eastAsiaTheme="minorHAns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BB64C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B64C9"/>
  </w:style>
  <w:style w:type="paragraph" w:styleId="Caption">
    <w:name w:val="caption"/>
    <w:basedOn w:val="Normal"/>
    <w:link w:val="CaptionChar"/>
    <w:rsid w:val="00BB64C9"/>
    <w:pPr>
      <w:spacing w:after="120"/>
    </w:pPr>
    <w:rPr>
      <w:i/>
    </w:rPr>
  </w:style>
  <w:style w:type="paragraph" w:customStyle="1" w:styleId="TableCaption">
    <w:name w:val="Table Caption"/>
    <w:basedOn w:val="Caption"/>
    <w:rsid w:val="00BB64C9"/>
    <w:pPr>
      <w:keepNext/>
    </w:pPr>
  </w:style>
  <w:style w:type="paragraph" w:customStyle="1" w:styleId="ImageCaption">
    <w:name w:val="Image Caption"/>
    <w:basedOn w:val="Caption"/>
    <w:rsid w:val="00BB64C9"/>
  </w:style>
  <w:style w:type="paragraph" w:customStyle="1" w:styleId="Figure">
    <w:name w:val="Figure"/>
    <w:basedOn w:val="Normal"/>
    <w:rsid w:val="00BB64C9"/>
  </w:style>
  <w:style w:type="paragraph" w:customStyle="1" w:styleId="CaptionedFigure">
    <w:name w:val="Captioned Figure"/>
    <w:basedOn w:val="Figure"/>
    <w:rsid w:val="00BB64C9"/>
    <w:pPr>
      <w:keepNext/>
    </w:pPr>
  </w:style>
  <w:style w:type="character" w:customStyle="1" w:styleId="CaptionChar">
    <w:name w:val="Caption Char"/>
    <w:basedOn w:val="DefaultParagraphFont"/>
    <w:link w:val="Caption"/>
    <w:rsid w:val="00BB64C9"/>
    <w:rPr>
      <w:rFonts w:eastAsiaTheme="minorHAnsi"/>
      <w:i/>
      <w:sz w:val="24"/>
      <w:szCs w:val="24"/>
      <w:lang w:eastAsia="en-US"/>
    </w:rPr>
  </w:style>
  <w:style w:type="character" w:customStyle="1" w:styleId="VerbatimChar">
    <w:name w:val="Verbatim Char"/>
    <w:basedOn w:val="CaptionChar"/>
    <w:link w:val="SourceCode"/>
    <w:rsid w:val="00BB64C9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character" w:styleId="FootnoteReference">
    <w:name w:val="footnote reference"/>
    <w:basedOn w:val="CaptionChar"/>
    <w:rsid w:val="00BB64C9"/>
    <w:rPr>
      <w:rFonts w:eastAsiaTheme="minorHAnsi"/>
      <w:i/>
      <w:sz w:val="24"/>
      <w:szCs w:val="24"/>
      <w:vertAlign w:val="superscript"/>
      <w:lang w:eastAsia="en-US"/>
    </w:rPr>
  </w:style>
  <w:style w:type="character" w:styleId="Hyperlink">
    <w:name w:val="Hyperlink"/>
    <w:basedOn w:val="CaptionChar"/>
    <w:rsid w:val="00BB64C9"/>
    <w:rPr>
      <w:rFonts w:eastAsiaTheme="minorHAnsi"/>
      <w:i/>
      <w:color w:val="4472C4" w:themeColor="accent1"/>
      <w:sz w:val="24"/>
      <w:szCs w:val="24"/>
      <w:lang w:eastAsia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BB64C9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BB64C9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BB64C9"/>
    <w:rPr>
      <w:rFonts w:ascii="Consolas" w:eastAsiaTheme="minorHAnsi" w:hAnsi="Consolas"/>
      <w:b/>
      <w:i/>
      <w:color w:val="204A87"/>
      <w:sz w:val="24"/>
      <w:szCs w:val="24"/>
      <w:shd w:val="clear" w:color="auto" w:fill="F8F8F8"/>
      <w:lang w:eastAsia="en-US"/>
    </w:rPr>
  </w:style>
  <w:style w:type="character" w:customStyle="1" w:styleId="DataTypeTok">
    <w:name w:val="DataTypeTok"/>
    <w:basedOn w:val="VerbatimChar"/>
    <w:rsid w:val="00BB64C9"/>
    <w:rPr>
      <w:rFonts w:ascii="Consolas" w:eastAsiaTheme="minorHAnsi" w:hAnsi="Consolas"/>
      <w:i/>
      <w:color w:val="204A87"/>
      <w:sz w:val="24"/>
      <w:szCs w:val="24"/>
      <w:shd w:val="clear" w:color="auto" w:fill="F8F8F8"/>
      <w:lang w:eastAsia="en-US"/>
    </w:rPr>
  </w:style>
  <w:style w:type="character" w:customStyle="1" w:styleId="DecValTok">
    <w:name w:val="DecValTok"/>
    <w:basedOn w:val="VerbatimChar"/>
    <w:rsid w:val="00BB64C9"/>
    <w:rPr>
      <w:rFonts w:ascii="Consolas" w:eastAsiaTheme="minorHAnsi" w:hAnsi="Consolas"/>
      <w:i/>
      <w:color w:val="0000CF"/>
      <w:sz w:val="24"/>
      <w:szCs w:val="24"/>
      <w:shd w:val="clear" w:color="auto" w:fill="F8F8F8"/>
      <w:lang w:eastAsia="en-US"/>
    </w:rPr>
  </w:style>
  <w:style w:type="character" w:customStyle="1" w:styleId="BaseNTok">
    <w:name w:val="BaseNTok"/>
    <w:basedOn w:val="VerbatimChar"/>
    <w:rsid w:val="00BB64C9"/>
    <w:rPr>
      <w:rFonts w:ascii="Consolas" w:eastAsiaTheme="minorHAnsi" w:hAnsi="Consolas"/>
      <w:i/>
      <w:color w:val="0000CF"/>
      <w:sz w:val="24"/>
      <w:szCs w:val="24"/>
      <w:shd w:val="clear" w:color="auto" w:fill="F8F8F8"/>
      <w:lang w:eastAsia="en-US"/>
    </w:rPr>
  </w:style>
  <w:style w:type="character" w:customStyle="1" w:styleId="FloatTok">
    <w:name w:val="FloatTok"/>
    <w:basedOn w:val="VerbatimChar"/>
    <w:rsid w:val="00BB64C9"/>
    <w:rPr>
      <w:rFonts w:ascii="Consolas" w:eastAsiaTheme="minorHAnsi" w:hAnsi="Consolas"/>
      <w:i/>
      <w:color w:val="0000CF"/>
      <w:sz w:val="24"/>
      <w:szCs w:val="24"/>
      <w:shd w:val="clear" w:color="auto" w:fill="F8F8F8"/>
      <w:lang w:eastAsia="en-US"/>
    </w:rPr>
  </w:style>
  <w:style w:type="character" w:customStyle="1" w:styleId="ConstantTok">
    <w:name w:val="ConstantTok"/>
    <w:basedOn w:val="VerbatimChar"/>
    <w:rsid w:val="00BB64C9"/>
    <w:rPr>
      <w:rFonts w:ascii="Consolas" w:eastAsiaTheme="minorHAnsi" w:hAnsi="Consolas"/>
      <w:i/>
      <w:color w:val="000000"/>
      <w:sz w:val="24"/>
      <w:szCs w:val="24"/>
      <w:shd w:val="clear" w:color="auto" w:fill="F8F8F8"/>
      <w:lang w:eastAsia="en-US"/>
    </w:rPr>
  </w:style>
  <w:style w:type="character" w:customStyle="1" w:styleId="CharTok">
    <w:name w:val="CharTok"/>
    <w:basedOn w:val="VerbatimChar"/>
    <w:rsid w:val="00BB64C9"/>
    <w:rPr>
      <w:rFonts w:ascii="Consolas" w:eastAsiaTheme="minorHAnsi" w:hAnsi="Consolas"/>
      <w:i/>
      <w:color w:val="4E9A06"/>
      <w:sz w:val="24"/>
      <w:szCs w:val="24"/>
      <w:shd w:val="clear" w:color="auto" w:fill="F8F8F8"/>
      <w:lang w:eastAsia="en-US"/>
    </w:rPr>
  </w:style>
  <w:style w:type="character" w:customStyle="1" w:styleId="SpecialCharTok">
    <w:name w:val="SpecialCharTok"/>
    <w:basedOn w:val="VerbatimChar"/>
    <w:rsid w:val="00BB64C9"/>
    <w:rPr>
      <w:rFonts w:ascii="Consolas" w:eastAsiaTheme="minorHAnsi" w:hAnsi="Consolas"/>
      <w:i/>
      <w:color w:val="000000"/>
      <w:sz w:val="24"/>
      <w:szCs w:val="24"/>
      <w:shd w:val="clear" w:color="auto" w:fill="F8F8F8"/>
      <w:lang w:eastAsia="en-US"/>
    </w:rPr>
  </w:style>
  <w:style w:type="character" w:customStyle="1" w:styleId="StringTok">
    <w:name w:val="StringTok"/>
    <w:basedOn w:val="VerbatimChar"/>
    <w:rsid w:val="00BB64C9"/>
    <w:rPr>
      <w:rFonts w:ascii="Consolas" w:eastAsiaTheme="minorHAnsi" w:hAnsi="Consolas"/>
      <w:i/>
      <w:color w:val="4E9A06"/>
      <w:sz w:val="24"/>
      <w:szCs w:val="24"/>
      <w:shd w:val="clear" w:color="auto" w:fill="F8F8F8"/>
      <w:lang w:eastAsia="en-US"/>
    </w:rPr>
  </w:style>
  <w:style w:type="character" w:customStyle="1" w:styleId="VerbatimStringTok">
    <w:name w:val="VerbatimStringTok"/>
    <w:basedOn w:val="VerbatimChar"/>
    <w:rsid w:val="00BB64C9"/>
    <w:rPr>
      <w:rFonts w:ascii="Consolas" w:eastAsiaTheme="minorHAnsi" w:hAnsi="Consolas"/>
      <w:i/>
      <w:color w:val="4E9A06"/>
      <w:sz w:val="24"/>
      <w:szCs w:val="24"/>
      <w:shd w:val="clear" w:color="auto" w:fill="F8F8F8"/>
      <w:lang w:eastAsia="en-US"/>
    </w:rPr>
  </w:style>
  <w:style w:type="character" w:customStyle="1" w:styleId="SpecialStringTok">
    <w:name w:val="SpecialStringTok"/>
    <w:basedOn w:val="VerbatimChar"/>
    <w:rsid w:val="00BB64C9"/>
    <w:rPr>
      <w:rFonts w:ascii="Consolas" w:eastAsiaTheme="minorHAnsi" w:hAnsi="Consolas"/>
      <w:i/>
      <w:color w:val="4E9A06"/>
      <w:sz w:val="24"/>
      <w:szCs w:val="24"/>
      <w:shd w:val="clear" w:color="auto" w:fill="F8F8F8"/>
      <w:lang w:eastAsia="en-US"/>
    </w:rPr>
  </w:style>
  <w:style w:type="character" w:customStyle="1" w:styleId="ImportTok">
    <w:name w:val="ImportTok"/>
    <w:basedOn w:val="VerbatimChar"/>
    <w:rsid w:val="00BB64C9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character" w:customStyle="1" w:styleId="CommentTok">
    <w:name w:val="CommentTok"/>
    <w:basedOn w:val="VerbatimChar"/>
    <w:rsid w:val="00BB64C9"/>
    <w:rPr>
      <w:rFonts w:ascii="Consolas" w:eastAsiaTheme="minorHAnsi" w:hAnsi="Consolas"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DocumentationTok">
    <w:name w:val="DocumentationTok"/>
    <w:basedOn w:val="VerbatimChar"/>
    <w:rsid w:val="00BB64C9"/>
    <w:rPr>
      <w:rFonts w:ascii="Consolas" w:eastAsiaTheme="minorHAnsi" w:hAnsi="Consolas"/>
      <w:b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AnnotationTok">
    <w:name w:val="AnnotationTok"/>
    <w:basedOn w:val="VerbatimChar"/>
    <w:rsid w:val="00BB64C9"/>
    <w:rPr>
      <w:rFonts w:ascii="Consolas" w:eastAsiaTheme="minorHAnsi" w:hAnsi="Consolas"/>
      <w:b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CommentVarTok">
    <w:name w:val="CommentVarTok"/>
    <w:basedOn w:val="VerbatimChar"/>
    <w:rsid w:val="00BB64C9"/>
    <w:rPr>
      <w:rFonts w:ascii="Consolas" w:eastAsiaTheme="minorHAnsi" w:hAnsi="Consolas"/>
      <w:b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OtherTok">
    <w:name w:val="OtherTok"/>
    <w:basedOn w:val="VerbatimChar"/>
    <w:rsid w:val="00BB64C9"/>
    <w:rPr>
      <w:rFonts w:ascii="Consolas" w:eastAsiaTheme="minorHAnsi" w:hAnsi="Consolas"/>
      <w:i/>
      <w:color w:val="8F5902"/>
      <w:sz w:val="24"/>
      <w:szCs w:val="24"/>
      <w:shd w:val="clear" w:color="auto" w:fill="F8F8F8"/>
      <w:lang w:eastAsia="en-US"/>
    </w:rPr>
  </w:style>
  <w:style w:type="character" w:customStyle="1" w:styleId="FunctionTok">
    <w:name w:val="FunctionTok"/>
    <w:basedOn w:val="VerbatimChar"/>
    <w:rsid w:val="00BB64C9"/>
    <w:rPr>
      <w:rFonts w:ascii="Consolas" w:eastAsiaTheme="minorHAnsi" w:hAnsi="Consolas"/>
      <w:i/>
      <w:color w:val="000000"/>
      <w:sz w:val="24"/>
      <w:szCs w:val="24"/>
      <w:shd w:val="clear" w:color="auto" w:fill="F8F8F8"/>
      <w:lang w:eastAsia="en-US"/>
    </w:rPr>
  </w:style>
  <w:style w:type="character" w:customStyle="1" w:styleId="VariableTok">
    <w:name w:val="VariableTok"/>
    <w:basedOn w:val="VerbatimChar"/>
    <w:rsid w:val="00BB64C9"/>
    <w:rPr>
      <w:rFonts w:ascii="Consolas" w:eastAsiaTheme="minorHAnsi" w:hAnsi="Consolas"/>
      <w:i/>
      <w:color w:val="000000"/>
      <w:sz w:val="24"/>
      <w:szCs w:val="24"/>
      <w:shd w:val="clear" w:color="auto" w:fill="F8F8F8"/>
      <w:lang w:eastAsia="en-US"/>
    </w:rPr>
  </w:style>
  <w:style w:type="character" w:customStyle="1" w:styleId="ControlFlowTok">
    <w:name w:val="ControlFlowTok"/>
    <w:basedOn w:val="VerbatimChar"/>
    <w:rsid w:val="00BB64C9"/>
    <w:rPr>
      <w:rFonts w:ascii="Consolas" w:eastAsiaTheme="minorHAnsi" w:hAnsi="Consolas"/>
      <w:b/>
      <w:i/>
      <w:color w:val="204A87"/>
      <w:sz w:val="24"/>
      <w:szCs w:val="24"/>
      <w:shd w:val="clear" w:color="auto" w:fill="F8F8F8"/>
      <w:lang w:eastAsia="en-US"/>
    </w:rPr>
  </w:style>
  <w:style w:type="character" w:customStyle="1" w:styleId="OperatorTok">
    <w:name w:val="OperatorTok"/>
    <w:basedOn w:val="VerbatimChar"/>
    <w:rsid w:val="00BB64C9"/>
    <w:rPr>
      <w:rFonts w:ascii="Consolas" w:eastAsiaTheme="minorHAnsi" w:hAnsi="Consolas"/>
      <w:b/>
      <w:i/>
      <w:color w:val="CE5C00"/>
      <w:sz w:val="24"/>
      <w:szCs w:val="24"/>
      <w:shd w:val="clear" w:color="auto" w:fill="F8F8F8"/>
      <w:lang w:eastAsia="en-US"/>
    </w:rPr>
  </w:style>
  <w:style w:type="character" w:customStyle="1" w:styleId="BuiltInTok">
    <w:name w:val="BuiltInTok"/>
    <w:basedOn w:val="VerbatimChar"/>
    <w:rsid w:val="00BB64C9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character" w:customStyle="1" w:styleId="ExtensionTok">
    <w:name w:val="ExtensionTok"/>
    <w:basedOn w:val="VerbatimChar"/>
    <w:rsid w:val="00BB64C9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character" w:customStyle="1" w:styleId="PreprocessorTok">
    <w:name w:val="PreprocessorTok"/>
    <w:basedOn w:val="VerbatimChar"/>
    <w:rsid w:val="00BB64C9"/>
    <w:rPr>
      <w:rFonts w:ascii="Consolas" w:eastAsiaTheme="minorHAnsi" w:hAnsi="Consolas"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AttributeTok">
    <w:name w:val="AttributeTok"/>
    <w:basedOn w:val="VerbatimChar"/>
    <w:rsid w:val="00BB64C9"/>
    <w:rPr>
      <w:rFonts w:ascii="Consolas" w:eastAsiaTheme="minorHAnsi" w:hAnsi="Consolas"/>
      <w:i/>
      <w:color w:val="C4A000"/>
      <w:sz w:val="24"/>
      <w:szCs w:val="24"/>
      <w:shd w:val="clear" w:color="auto" w:fill="F8F8F8"/>
      <w:lang w:eastAsia="en-US"/>
    </w:rPr>
  </w:style>
  <w:style w:type="character" w:customStyle="1" w:styleId="RegionMarkerTok">
    <w:name w:val="RegionMarkerTok"/>
    <w:basedOn w:val="VerbatimChar"/>
    <w:rsid w:val="00BB64C9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character" w:customStyle="1" w:styleId="InformationTok">
    <w:name w:val="InformationTok"/>
    <w:basedOn w:val="VerbatimChar"/>
    <w:rsid w:val="00BB64C9"/>
    <w:rPr>
      <w:rFonts w:ascii="Consolas" w:eastAsiaTheme="minorHAnsi" w:hAnsi="Consolas"/>
      <w:b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WarningTok">
    <w:name w:val="WarningTok"/>
    <w:basedOn w:val="VerbatimChar"/>
    <w:rsid w:val="00BB64C9"/>
    <w:rPr>
      <w:rFonts w:ascii="Consolas" w:eastAsiaTheme="minorHAnsi" w:hAnsi="Consolas"/>
      <w:b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AlertTok">
    <w:name w:val="AlertTok"/>
    <w:basedOn w:val="VerbatimChar"/>
    <w:rsid w:val="00BB64C9"/>
    <w:rPr>
      <w:rFonts w:ascii="Consolas" w:eastAsiaTheme="minorHAnsi" w:hAnsi="Consolas"/>
      <w:i/>
      <w:color w:val="EF2929"/>
      <w:sz w:val="24"/>
      <w:szCs w:val="24"/>
      <w:shd w:val="clear" w:color="auto" w:fill="F8F8F8"/>
      <w:lang w:eastAsia="en-US"/>
    </w:rPr>
  </w:style>
  <w:style w:type="character" w:customStyle="1" w:styleId="ErrorTok">
    <w:name w:val="ErrorTok"/>
    <w:basedOn w:val="VerbatimChar"/>
    <w:rsid w:val="00BB64C9"/>
    <w:rPr>
      <w:rFonts w:ascii="Consolas" w:eastAsiaTheme="minorHAnsi" w:hAnsi="Consolas"/>
      <w:b/>
      <w:i/>
      <w:color w:val="A40000"/>
      <w:sz w:val="24"/>
      <w:szCs w:val="24"/>
      <w:shd w:val="clear" w:color="auto" w:fill="F8F8F8"/>
      <w:lang w:eastAsia="en-US"/>
    </w:rPr>
  </w:style>
  <w:style w:type="character" w:customStyle="1" w:styleId="NormalTok">
    <w:name w:val="NormalTok"/>
    <w:basedOn w:val="VerbatimChar"/>
    <w:rsid w:val="00BB64C9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BB64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B64C9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6217</Words>
  <Characters>35438</Characters>
  <Application>Microsoft Office Word</Application>
  <DocSecurity>0</DocSecurity>
  <Lines>295</Lines>
  <Paragraphs>83</Paragraphs>
  <ScaleCrop>false</ScaleCrop>
  <Company/>
  <LinksUpToDate>false</LinksUpToDate>
  <CharactersWithSpaces>4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Kang</dc:creator>
  <cp:keywords/>
  <dc:description/>
  <cp:lastModifiedBy>Brian Kang</cp:lastModifiedBy>
  <cp:revision>2</cp:revision>
  <dcterms:created xsi:type="dcterms:W3CDTF">2020-05-20T00:51:00Z</dcterms:created>
  <dcterms:modified xsi:type="dcterms:W3CDTF">2020-05-20T01:09:00Z</dcterms:modified>
</cp:coreProperties>
</file>